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04A75" w14:textId="77777777" w:rsidR="008A6BEB" w:rsidRDefault="008A6BEB" w:rsidP="00AD0758">
      <w:pPr>
        <w:jc w:val="center"/>
        <w:rPr>
          <w:b/>
          <w:sz w:val="22"/>
          <w:szCs w:val="22"/>
        </w:rPr>
      </w:pPr>
    </w:p>
    <w:p w14:paraId="27754F5C" w14:textId="77777777" w:rsidR="00AD0758" w:rsidRPr="006B4852" w:rsidRDefault="00AD0361" w:rsidP="00AD075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TITLE (CAPITAL LETTER, 11size)</w:t>
      </w:r>
    </w:p>
    <w:p w14:paraId="5A7242C7" w14:textId="77777777" w:rsidR="00AD0758" w:rsidRPr="00B82E9A" w:rsidRDefault="00AD0758" w:rsidP="00AD0758">
      <w:pPr>
        <w:jc w:val="center"/>
        <w:rPr>
          <w:b/>
          <w:sz w:val="22"/>
          <w:szCs w:val="22"/>
        </w:rPr>
      </w:pPr>
    </w:p>
    <w:p w14:paraId="6C78BBA2" w14:textId="77777777" w:rsidR="00AD0758" w:rsidRPr="00DA41D1" w:rsidRDefault="00DE61E1" w:rsidP="00AD0758">
      <w:pPr>
        <w:pStyle w:val="NoSpacing"/>
        <w:jc w:val="center"/>
        <w:rPr>
          <w:rFonts w:ascii="Times New Roman" w:hAnsi="Times New Roman"/>
          <w:b/>
          <w:sz w:val="20"/>
          <w:szCs w:val="20"/>
          <w:lang w:val="en-GB"/>
        </w:rPr>
      </w:pPr>
      <w:r>
        <w:rPr>
          <w:rFonts w:ascii="Times New Roman" w:hAnsi="Times New Roman"/>
          <w:b/>
          <w:sz w:val="20"/>
          <w:szCs w:val="20"/>
          <w:lang w:val="en-GB"/>
        </w:rPr>
        <w:t>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1"/>
      </w:r>
      <w:r>
        <w:rPr>
          <w:rFonts w:ascii="Times New Roman" w:hAnsi="Times New Roman"/>
          <w:b/>
          <w:sz w:val="20"/>
          <w:szCs w:val="20"/>
          <w:lang w:val="en-GB"/>
        </w:rPr>
        <w:t>, Co Author Name</w:t>
      </w:r>
      <w:r w:rsidR="00AD0758">
        <w:rPr>
          <w:rStyle w:val="FootnoteReference"/>
          <w:rFonts w:ascii="Times New Roman" w:hAnsi="Times New Roman"/>
          <w:b/>
          <w:szCs w:val="20"/>
          <w:lang w:val="en-GB"/>
        </w:rPr>
        <w:footnoteReference w:id="2"/>
      </w:r>
      <w:r w:rsidR="008F556D">
        <w:rPr>
          <w:rFonts w:ascii="Times New Roman" w:hAnsi="Times New Roman"/>
          <w:b/>
          <w:sz w:val="20"/>
          <w:szCs w:val="20"/>
          <w:lang w:val="en-GB"/>
        </w:rPr>
        <w:t>,</w:t>
      </w:r>
      <w:r>
        <w:rPr>
          <w:rFonts w:ascii="Times New Roman" w:hAnsi="Times New Roman"/>
          <w:b/>
          <w:sz w:val="20"/>
          <w:szCs w:val="20"/>
          <w:lang w:val="en-GB"/>
        </w:rPr>
        <w:t xml:space="preserve"> Co 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3"/>
      </w:r>
      <w:r w:rsidR="008F556D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14:paraId="6EC332E8" w14:textId="77777777" w:rsidR="00AD0758" w:rsidRPr="0081302F" w:rsidRDefault="00AD0758" w:rsidP="00AD0758">
      <w:pPr>
        <w:jc w:val="center"/>
        <w:outlineLvl w:val="0"/>
        <w:rPr>
          <w:sz w:val="22"/>
          <w:szCs w:val="22"/>
          <w:lang w:val="en-US"/>
        </w:rPr>
      </w:pPr>
    </w:p>
    <w:p w14:paraId="5184CE43" w14:textId="77777777" w:rsidR="00AD0758" w:rsidRPr="0065689C" w:rsidRDefault="008F556D" w:rsidP="00AD0758">
      <w:pPr>
        <w:jc w:val="center"/>
        <w:rPr>
          <w:i/>
          <w:sz w:val="20"/>
          <w:szCs w:val="22"/>
          <w:lang w:val="en-US"/>
        </w:rPr>
      </w:pPr>
      <w:r>
        <w:rPr>
          <w:i/>
          <w:sz w:val="22"/>
        </w:rPr>
        <w:t>School of …. Or Faculty of …..</w:t>
      </w:r>
    </w:p>
    <w:p w14:paraId="6EE9D467" w14:textId="77777777" w:rsidR="00AD0758" w:rsidRPr="0065689C" w:rsidRDefault="00AD0758" w:rsidP="008F556D">
      <w:pPr>
        <w:jc w:val="center"/>
        <w:rPr>
          <w:sz w:val="20"/>
          <w:szCs w:val="22"/>
        </w:rPr>
      </w:pPr>
      <w:r w:rsidRPr="0065689C">
        <w:rPr>
          <w:sz w:val="22"/>
        </w:rPr>
        <w:t xml:space="preserve">UNIVERSITI </w:t>
      </w:r>
      <w:r w:rsidR="008F556D">
        <w:rPr>
          <w:sz w:val="22"/>
        </w:rPr>
        <w:t>……. MALAYSIA</w:t>
      </w:r>
    </w:p>
    <w:p w14:paraId="1B865B1F" w14:textId="77777777" w:rsidR="00AD0758" w:rsidRDefault="00AD0758" w:rsidP="00AD0758">
      <w:pPr>
        <w:jc w:val="both"/>
        <w:rPr>
          <w:sz w:val="22"/>
          <w:szCs w:val="22"/>
        </w:rPr>
      </w:pPr>
    </w:p>
    <w:p w14:paraId="0C6276BA" w14:textId="77777777" w:rsidR="00AD0758" w:rsidRPr="00B82E9A" w:rsidRDefault="00AD0758" w:rsidP="00AD0758">
      <w:pPr>
        <w:jc w:val="both"/>
        <w:rPr>
          <w:sz w:val="22"/>
          <w:szCs w:val="22"/>
        </w:rPr>
      </w:pPr>
    </w:p>
    <w:p w14:paraId="38717578" w14:textId="77777777" w:rsidR="00AD0758" w:rsidRPr="00B82E9A" w:rsidRDefault="00AD0758" w:rsidP="00AD0758">
      <w:pPr>
        <w:jc w:val="both"/>
        <w:rPr>
          <w:b/>
          <w:sz w:val="22"/>
          <w:szCs w:val="22"/>
        </w:rPr>
      </w:pPr>
      <w:r w:rsidRPr="00B82E9A">
        <w:rPr>
          <w:b/>
          <w:sz w:val="22"/>
          <w:szCs w:val="22"/>
        </w:rPr>
        <w:t>Abstract</w:t>
      </w:r>
    </w:p>
    <w:p w14:paraId="73B44366" w14:textId="77777777" w:rsidR="00AD0758" w:rsidRPr="00B82E9A" w:rsidRDefault="00AD0758" w:rsidP="00AD0758">
      <w:pPr>
        <w:jc w:val="both"/>
        <w:rPr>
          <w:sz w:val="22"/>
          <w:szCs w:val="22"/>
        </w:rPr>
      </w:pPr>
    </w:p>
    <w:p w14:paraId="658A92D8" w14:textId="77777777" w:rsidR="00B2658F" w:rsidRPr="00B2658F" w:rsidRDefault="00B2658F" w:rsidP="00B2658F">
      <w:r>
        <w:t>11pt, Times New Roman,</w:t>
      </w:r>
      <w:r w:rsidR="00C333E5">
        <w:t xml:space="preserve"> Single spacing</w:t>
      </w:r>
    </w:p>
    <w:p w14:paraId="10304CCD" w14:textId="77777777" w:rsidR="00AD0758" w:rsidRDefault="00AD0758" w:rsidP="00AD0758">
      <w:pPr>
        <w:jc w:val="both"/>
        <w:rPr>
          <w:sz w:val="22"/>
          <w:szCs w:val="22"/>
          <w:lang w:val="en-US"/>
        </w:rPr>
      </w:pPr>
    </w:p>
    <w:p w14:paraId="27FF1044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7F1FD897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3C51B89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3BBE01DB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359F30C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CCDC796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6D6E901E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459BCBCE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4E66FE3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175F06F9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339B3814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64C324E4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D6B1F90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1A69DE6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70043813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6CE82198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05DB0CB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455416DD" w14:textId="77777777" w:rsidR="00AD0758" w:rsidRPr="005B4A15" w:rsidRDefault="00AD0758" w:rsidP="00AD0758">
      <w:pPr>
        <w:jc w:val="both"/>
        <w:rPr>
          <w:sz w:val="22"/>
          <w:szCs w:val="22"/>
          <w:lang w:val="en-US"/>
        </w:rPr>
      </w:pPr>
    </w:p>
    <w:p w14:paraId="45FE0230" w14:textId="77777777" w:rsidR="00AD0758" w:rsidRPr="00B2658F" w:rsidRDefault="00AD0758" w:rsidP="00B2658F">
      <w:pPr>
        <w:jc w:val="both"/>
        <w:rPr>
          <w:sz w:val="20"/>
          <w:szCs w:val="20"/>
        </w:rPr>
      </w:pPr>
      <w:r w:rsidRPr="005B4A15">
        <w:rPr>
          <w:sz w:val="22"/>
          <w:szCs w:val="22"/>
          <w:lang w:val="en-US"/>
        </w:rPr>
        <w:t xml:space="preserve"> </w:t>
      </w:r>
      <w:r w:rsidRPr="004A2F7C">
        <w:rPr>
          <w:b/>
          <w:iCs/>
          <w:sz w:val="22"/>
          <w:szCs w:val="22"/>
          <w:lang w:val="en-US"/>
        </w:rPr>
        <w:t>Keyword</w:t>
      </w:r>
      <w:r w:rsidRPr="005B4A15">
        <w:rPr>
          <w:sz w:val="22"/>
          <w:szCs w:val="22"/>
          <w:lang w:val="en-US"/>
        </w:rPr>
        <w:t xml:space="preserve">: </w:t>
      </w:r>
      <w:r w:rsidR="00B2658F" w:rsidRPr="00B2658F">
        <w:rPr>
          <w:sz w:val="22"/>
          <w:szCs w:val="22"/>
        </w:rPr>
        <w:t>1</w:t>
      </w:r>
      <w:r w:rsidR="00B2658F">
        <w:rPr>
          <w:sz w:val="22"/>
          <w:szCs w:val="22"/>
        </w:rPr>
        <w:t>1</w:t>
      </w:r>
      <w:r w:rsidR="00B2658F" w:rsidRPr="00B2658F">
        <w:rPr>
          <w:sz w:val="22"/>
          <w:szCs w:val="22"/>
        </w:rPr>
        <w:t>pt, Times New Roman,</w:t>
      </w:r>
    </w:p>
    <w:p w14:paraId="3CA6C67A" w14:textId="77777777" w:rsidR="008A6BEB" w:rsidRDefault="008A6BEB" w:rsidP="00AD0758">
      <w:pPr>
        <w:rPr>
          <w:b/>
        </w:rPr>
      </w:pPr>
    </w:p>
    <w:p w14:paraId="65190465" w14:textId="77777777" w:rsidR="009228FF" w:rsidRDefault="009228FF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0BCA7AE0" w14:textId="77777777" w:rsidR="00AD0758" w:rsidRPr="0065689C" w:rsidRDefault="00AD0758" w:rsidP="00AD0758">
      <w:pPr>
        <w:rPr>
          <w:b/>
        </w:rPr>
      </w:pPr>
      <w:r w:rsidRPr="0065689C">
        <w:rPr>
          <w:b/>
        </w:rPr>
        <w:lastRenderedPageBreak/>
        <w:t>INTRODUCTION</w:t>
      </w:r>
      <w:r w:rsidR="00C333E5">
        <w:rPr>
          <w:b/>
        </w:rPr>
        <w:t xml:space="preserve"> (BOLD, 12pt)</w:t>
      </w:r>
    </w:p>
    <w:p w14:paraId="71D8913A" w14:textId="77777777" w:rsidR="00AD0758" w:rsidRPr="00B2658F" w:rsidRDefault="00B2658F" w:rsidP="00B2658F">
      <w:r>
        <w:t>11pt, Times New Roman,</w:t>
      </w:r>
      <w:r w:rsidR="00C333E5">
        <w:t xml:space="preserve"> Single spacing</w:t>
      </w:r>
    </w:p>
    <w:p w14:paraId="1C486492" w14:textId="77777777" w:rsidR="00AD0758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2046EA51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5B97DE85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6C407DE3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012A6B0C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53596F52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29106CF7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76310C4E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52B1FE9A" w14:textId="77777777" w:rsidR="00AD0758" w:rsidRPr="002F6341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118133F0" w14:textId="77777777" w:rsidR="00AD0758" w:rsidRPr="00FA443D" w:rsidRDefault="00AD0758" w:rsidP="00AD0758">
      <w:pPr>
        <w:rPr>
          <w:b/>
        </w:rPr>
      </w:pPr>
      <w:r w:rsidRPr="00FA443D">
        <w:rPr>
          <w:b/>
        </w:rPr>
        <w:t xml:space="preserve">RESEARCH BACKGROUND </w:t>
      </w:r>
      <w:r w:rsidR="00C552AC">
        <w:rPr>
          <w:b/>
        </w:rPr>
        <w:t>(BOLD, 12pt)</w:t>
      </w:r>
    </w:p>
    <w:p w14:paraId="24B2376F" w14:textId="77777777" w:rsidR="00AD0758" w:rsidRDefault="00B2658F" w:rsidP="00C333E5">
      <w:pPr>
        <w:rPr>
          <w:sz w:val="22"/>
          <w:szCs w:val="22"/>
        </w:rPr>
      </w:pPr>
      <w:r>
        <w:t>11pt, Times New Roman,</w:t>
      </w:r>
      <w:r w:rsidR="00C333E5">
        <w:t xml:space="preserve"> Single spacing</w:t>
      </w:r>
    </w:p>
    <w:p w14:paraId="64056E78" w14:textId="77777777" w:rsidR="00AD0758" w:rsidRPr="002F6341" w:rsidRDefault="00AD0758" w:rsidP="00AD0758">
      <w:pPr>
        <w:rPr>
          <w:bCs/>
          <w:sz w:val="22"/>
          <w:szCs w:val="22"/>
        </w:rPr>
      </w:pPr>
    </w:p>
    <w:p w14:paraId="3F6BE6EF" w14:textId="77777777" w:rsidR="00AD0758" w:rsidRDefault="00AD0758" w:rsidP="00BC5589">
      <w:pPr>
        <w:rPr>
          <w:b/>
        </w:rPr>
      </w:pPr>
    </w:p>
    <w:p w14:paraId="29872389" w14:textId="77777777" w:rsidR="00AD0758" w:rsidRDefault="00AD0758" w:rsidP="00AD0758">
      <w:pPr>
        <w:pStyle w:val="ListParagraph"/>
        <w:ind w:left="270"/>
        <w:rPr>
          <w:rFonts w:ascii="Times New Roman" w:hAnsi="Times New Roman" w:cs="Times New Roman"/>
          <w:bCs/>
          <w:sz w:val="20"/>
          <w:lang w:val="en-GB"/>
        </w:rPr>
      </w:pPr>
      <w:bookmarkStart w:id="0" w:name="_Toc319011376"/>
    </w:p>
    <w:p w14:paraId="406B07E6" w14:textId="77777777" w:rsidR="00AD0758" w:rsidRPr="005250D0" w:rsidRDefault="00AD0758" w:rsidP="0001603A">
      <w:pPr>
        <w:pStyle w:val="ListParagraph"/>
        <w:spacing w:after="0"/>
        <w:ind w:left="270"/>
        <w:jc w:val="center"/>
        <w:rPr>
          <w:rFonts w:ascii="Times New Roman" w:hAnsi="Times New Roman" w:cs="Times New Roman"/>
          <w:bCs/>
          <w:sz w:val="20"/>
          <w:lang w:val="en-GB"/>
        </w:rPr>
      </w:pPr>
      <w:r w:rsidRPr="004A2F7C">
        <w:rPr>
          <w:rFonts w:ascii="Times New Roman" w:hAnsi="Times New Roman" w:cs="Times New Roman"/>
          <w:b/>
          <w:sz w:val="20"/>
          <w:lang w:val="en-GB"/>
        </w:rPr>
        <w:t>Table 1</w:t>
      </w:r>
      <w:r w:rsidRPr="005250D0">
        <w:rPr>
          <w:rFonts w:ascii="Times New Roman" w:hAnsi="Times New Roman" w:cs="Times New Roman"/>
          <w:bCs/>
          <w:sz w:val="20"/>
          <w:lang w:val="en-GB"/>
        </w:rPr>
        <w:t xml:space="preserve">: </w:t>
      </w:r>
      <w:bookmarkEnd w:id="0"/>
      <w:r w:rsidR="00C333E5" w:rsidRPr="00C333E5">
        <w:rPr>
          <w:rFonts w:ascii="Times New Roman" w:hAnsi="Times New Roman" w:cs="Times New Roman"/>
          <w:bCs/>
          <w:sz w:val="20"/>
          <w:lang w:val="en-GB"/>
        </w:rPr>
        <w:t>10pt, Times New Roman, centred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60"/>
        <w:gridCol w:w="2601"/>
        <w:gridCol w:w="2428"/>
      </w:tblGrid>
      <w:tr w:rsidR="000C7393" w:rsidRPr="004B6760" w14:paraId="7C98B96D" w14:textId="77777777" w:rsidTr="000C73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hideMark/>
          </w:tcPr>
          <w:p w14:paraId="651AE72E" w14:textId="77777777" w:rsidR="000C7393" w:rsidRPr="004B6760" w:rsidRDefault="000C7393" w:rsidP="008A6BEB">
            <w:pPr>
              <w:pStyle w:val="NoSpacing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5029" w:type="dxa"/>
            <w:gridSpan w:val="2"/>
            <w:hideMark/>
          </w:tcPr>
          <w:p w14:paraId="5423CDBD" w14:textId="77777777" w:rsidR="000C7393" w:rsidRPr="000C7393" w:rsidRDefault="000C7393" w:rsidP="000C739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Topic (10</w:t>
            </w:r>
            <w:r w:rsidR="00B2658F">
              <w:rPr>
                <w:rFonts w:ascii="Times New Roman" w:hAnsi="Times New Roman"/>
                <w:sz w:val="20"/>
                <w:lang w:val="en-GB"/>
              </w:rPr>
              <w:t xml:space="preserve">pt 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  <w:tr w:rsidR="00AD0758" w:rsidRPr="004B6760" w14:paraId="16A9B481" w14:textId="77777777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0A0E8EC6" w14:textId="77777777" w:rsidR="00AD0758" w:rsidRPr="008A6BEB" w:rsidRDefault="000C7393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 xml:space="preserve">Size </w:t>
            </w:r>
            <w:r w:rsidR="00601284">
              <w:rPr>
                <w:rFonts w:ascii="Times New Roman" w:hAnsi="Times New Roman"/>
                <w:b w:val="0"/>
                <w:sz w:val="20"/>
                <w:lang w:val="en-GB"/>
              </w:rPr>
              <w:t>10pt</w:t>
            </w:r>
          </w:p>
        </w:tc>
        <w:tc>
          <w:tcPr>
            <w:tcW w:w="2601" w:type="dxa"/>
          </w:tcPr>
          <w:p w14:paraId="6B88054A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5C3FCD09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7CF74EE2" w14:textId="77777777" w:rsidTr="000C7393">
        <w:trPr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077E715D" w14:textId="77777777"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14:paraId="18CFAE9D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726A8EDB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2BEAE57C" w14:textId="77777777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369A2086" w14:textId="77777777"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14:paraId="51DE8839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611CE0DA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22A7D622" w14:textId="77777777" w:rsidTr="000C739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6D729B2A" w14:textId="77777777" w:rsidR="00AD0758" w:rsidRPr="008A6BEB" w:rsidRDefault="00AD0758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2601" w:type="dxa"/>
          </w:tcPr>
          <w:p w14:paraId="60B78148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7AE79E10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</w:tbl>
    <w:p w14:paraId="1BCE95D2" w14:textId="77777777" w:rsidR="00AD0758" w:rsidRPr="008A6BEB" w:rsidRDefault="00AD0758" w:rsidP="00601284">
      <w:pPr>
        <w:pStyle w:val="ListParagraph"/>
        <w:ind w:left="270"/>
        <w:jc w:val="right"/>
        <w:rPr>
          <w:rFonts w:ascii="Times New Roman" w:hAnsi="Times New Roman" w:cs="Times New Roman"/>
          <w:i/>
          <w:sz w:val="16"/>
          <w:lang w:val="en-GB"/>
        </w:rPr>
      </w:pP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Source: </w:t>
      </w:r>
      <w:r w:rsidR="00601284">
        <w:rPr>
          <w:rFonts w:ascii="Times New Roman" w:hAnsi="Times New Roman" w:cs="Times New Roman"/>
          <w:i/>
          <w:sz w:val="16"/>
          <w:lang w:val="en-GB"/>
        </w:rPr>
        <w:t>Size 8pt Italic</w:t>
      </w: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 </w:t>
      </w:r>
    </w:p>
    <w:p w14:paraId="5F5646FE" w14:textId="77777777" w:rsidR="00AD0758" w:rsidRPr="00B13246" w:rsidRDefault="00AD0758" w:rsidP="00AD0758">
      <w:pPr>
        <w:pStyle w:val="ListParagraph"/>
        <w:ind w:left="270"/>
        <w:rPr>
          <w:rFonts w:ascii="Times New Roman" w:hAnsi="Times New Roman" w:cs="Times New Roman"/>
          <w:lang w:val="en-GB"/>
        </w:rPr>
      </w:pPr>
    </w:p>
    <w:p w14:paraId="0BEE76D6" w14:textId="77777777" w:rsidR="00D01EF2" w:rsidRPr="002F6341" w:rsidRDefault="00D01EF2" w:rsidP="00AD0758">
      <w:pPr>
        <w:ind w:firstLine="360"/>
        <w:jc w:val="both"/>
        <w:rPr>
          <w:sz w:val="22"/>
          <w:szCs w:val="22"/>
        </w:rPr>
      </w:pPr>
    </w:p>
    <w:p w14:paraId="5651AD2F" w14:textId="77777777" w:rsidR="00B2658F" w:rsidRDefault="00601284" w:rsidP="00B2658F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  <w:r w:rsidR="00B2658F">
        <w:rPr>
          <w:b/>
          <w:bCs/>
          <w:noProof/>
          <w:lang w:val="en-MY" w:eastAsia="en-MY"/>
        </w:rPr>
        <w:lastRenderedPageBreak/>
        <w:drawing>
          <wp:inline distT="0" distB="0" distL="0" distR="0" wp14:anchorId="7CBF7EED" wp14:editId="59754D72">
            <wp:extent cx="4501515" cy="2625725"/>
            <wp:effectExtent l="0" t="0" r="13335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66DBBD1" w14:textId="77777777" w:rsidR="00C333E5" w:rsidRPr="0084239A" w:rsidRDefault="00B2658F" w:rsidP="00C333E5">
      <w:pPr>
        <w:jc w:val="center"/>
        <w:rPr>
          <w:sz w:val="20"/>
          <w:szCs w:val="20"/>
        </w:rPr>
      </w:pPr>
      <w:r w:rsidRPr="0084239A">
        <w:rPr>
          <w:b/>
          <w:bCs/>
          <w:sz w:val="20"/>
          <w:szCs w:val="20"/>
        </w:rPr>
        <w:t>Figure</w:t>
      </w:r>
      <w:r w:rsidR="009F03FC" w:rsidRPr="0084239A">
        <w:rPr>
          <w:b/>
          <w:bCs/>
          <w:sz w:val="20"/>
          <w:szCs w:val="20"/>
        </w:rPr>
        <w:t xml:space="preserve"> 1</w:t>
      </w:r>
      <w:r w:rsidR="009F03FC" w:rsidRPr="0084239A">
        <w:rPr>
          <w:sz w:val="20"/>
          <w:szCs w:val="20"/>
        </w:rPr>
        <w:t>: 1</w:t>
      </w:r>
      <w:r w:rsidR="0001603A" w:rsidRPr="0084239A">
        <w:rPr>
          <w:sz w:val="20"/>
          <w:szCs w:val="20"/>
        </w:rPr>
        <w:t>0</w:t>
      </w:r>
      <w:r w:rsidR="009F03FC" w:rsidRPr="0084239A">
        <w:rPr>
          <w:sz w:val="20"/>
          <w:szCs w:val="20"/>
        </w:rPr>
        <w:t>pt, Times New Roman, centred</w:t>
      </w:r>
      <w:r w:rsidR="00E41C67" w:rsidRPr="0084239A">
        <w:rPr>
          <w:sz w:val="20"/>
          <w:szCs w:val="20"/>
        </w:rPr>
        <w:t>, grayscale</w:t>
      </w:r>
      <w:r w:rsidR="009F03FC" w:rsidRPr="0084239A">
        <w:rPr>
          <w:sz w:val="20"/>
          <w:szCs w:val="20"/>
        </w:rPr>
        <w:t xml:space="preserve"> </w:t>
      </w:r>
    </w:p>
    <w:p w14:paraId="0ACB0F4E" w14:textId="77777777" w:rsidR="00B2658F" w:rsidRPr="00A135FD" w:rsidRDefault="00C333E5" w:rsidP="00C333E5">
      <w:pPr>
        <w:jc w:val="center"/>
        <w:rPr>
          <w:i/>
          <w:iCs/>
          <w:sz w:val="16"/>
          <w:szCs w:val="16"/>
        </w:rPr>
      </w:pPr>
      <w:r w:rsidRPr="00A135FD">
        <w:rPr>
          <w:i/>
          <w:iCs/>
          <w:sz w:val="16"/>
          <w:szCs w:val="16"/>
        </w:rPr>
        <w:t xml:space="preserve">Source: Size 8pt Italic, </w:t>
      </w:r>
      <w:r w:rsidRPr="00A135FD">
        <w:rPr>
          <w:sz w:val="16"/>
          <w:szCs w:val="16"/>
        </w:rPr>
        <w:t xml:space="preserve">centred </w:t>
      </w:r>
      <w:r w:rsidR="00B2658F" w:rsidRPr="00A135FD">
        <w:rPr>
          <w:i/>
          <w:iCs/>
          <w:sz w:val="16"/>
          <w:szCs w:val="16"/>
        </w:rPr>
        <w:br w:type="page"/>
      </w:r>
    </w:p>
    <w:p w14:paraId="2B16D6AA" w14:textId="77777777" w:rsidR="00AD0758" w:rsidRPr="002F6341" w:rsidRDefault="00D01EF2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  <w:r w:rsidRPr="002F6341">
        <w:rPr>
          <w:rFonts w:ascii="Times New Roman" w:hAnsi="Times New Roman" w:cs="Times New Roman"/>
          <w:b/>
          <w:bCs/>
          <w:lang w:val="en-GB"/>
        </w:rPr>
        <w:lastRenderedPageBreak/>
        <w:t>ACKNOWLEDGEMENTS</w:t>
      </w:r>
    </w:p>
    <w:p w14:paraId="2635FB7F" w14:textId="77777777"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7FFDF267" w14:textId="77777777" w:rsidR="00C333E5" w:rsidRDefault="00C333E5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4C494D42" w14:textId="77777777" w:rsidR="00601284" w:rsidRDefault="00601284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3325AFEC" w14:textId="77777777" w:rsidR="00601284" w:rsidRDefault="00601284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47DACD7F" w14:textId="77777777"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300A5608" w14:textId="77777777"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 w:rsidRPr="001E75DD">
        <w:rPr>
          <w:b/>
          <w:sz w:val="22"/>
          <w:szCs w:val="22"/>
          <w:lang w:val="en-US"/>
        </w:rPr>
        <w:t>REFERENCES</w:t>
      </w:r>
    </w:p>
    <w:p w14:paraId="17934308" w14:textId="77777777"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077F4062" w14:textId="77777777" w:rsidR="00AD0758" w:rsidRDefault="00AD0758" w:rsidP="004A2F7C">
      <w:pPr>
        <w:ind w:left="720" w:hanging="720"/>
        <w:jc w:val="both"/>
        <w:rPr>
          <w:bCs/>
          <w:sz w:val="20"/>
        </w:rPr>
      </w:pPr>
    </w:p>
    <w:p w14:paraId="37D5A51A" w14:textId="77777777" w:rsidR="00AD0758" w:rsidRDefault="00AD0758" w:rsidP="004A2F7C">
      <w:pPr>
        <w:ind w:left="720" w:hanging="720"/>
        <w:jc w:val="both"/>
        <w:rPr>
          <w:bCs/>
          <w:sz w:val="20"/>
        </w:rPr>
      </w:pPr>
      <w:r w:rsidRPr="007F6454">
        <w:rPr>
          <w:bCs/>
          <w:sz w:val="20"/>
        </w:rPr>
        <w:t>Barton, H</w:t>
      </w:r>
      <w:r w:rsidR="001F04F3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="001F04F3">
        <w:rPr>
          <w:bCs/>
          <w:sz w:val="20"/>
        </w:rPr>
        <w:t xml:space="preserve">&amp; </w:t>
      </w:r>
      <w:proofErr w:type="spellStart"/>
      <w:r w:rsidR="001F04F3">
        <w:rPr>
          <w:bCs/>
          <w:sz w:val="20"/>
        </w:rPr>
        <w:t>Tsourou</w:t>
      </w:r>
      <w:proofErr w:type="spellEnd"/>
      <w:r w:rsidR="001F04F3">
        <w:rPr>
          <w:bCs/>
          <w:sz w:val="20"/>
        </w:rPr>
        <w:t>, C.</w:t>
      </w:r>
      <w:r w:rsidRPr="007F6454">
        <w:rPr>
          <w:bCs/>
          <w:sz w:val="20"/>
        </w:rPr>
        <w:t xml:space="preserve"> (2000)</w:t>
      </w:r>
      <w:r w:rsidR="004A2F7C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7F6454">
        <w:rPr>
          <w:bCs/>
          <w:i/>
          <w:iCs/>
          <w:sz w:val="20"/>
        </w:rPr>
        <w:t xml:space="preserve">Healthy Urban Planning. </w:t>
      </w:r>
      <w:r w:rsidR="001F04F3">
        <w:rPr>
          <w:bCs/>
          <w:sz w:val="20"/>
        </w:rPr>
        <w:t>London:</w:t>
      </w:r>
      <w:r w:rsidRPr="007F6454">
        <w:rPr>
          <w:bCs/>
          <w:sz w:val="20"/>
        </w:rPr>
        <w:t xml:space="preserve"> Spon</w:t>
      </w:r>
      <w:r>
        <w:rPr>
          <w:bCs/>
          <w:sz w:val="20"/>
        </w:rPr>
        <w:t xml:space="preserve">. </w:t>
      </w:r>
    </w:p>
    <w:p w14:paraId="1A2BA473" w14:textId="77777777" w:rsidR="004A2F7C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>
        <w:rPr>
          <w:bCs/>
          <w:sz w:val="20"/>
        </w:rPr>
        <w:t>Dasimah</w:t>
      </w:r>
      <w:proofErr w:type="spellEnd"/>
      <w:r>
        <w:rPr>
          <w:bCs/>
          <w:sz w:val="20"/>
        </w:rPr>
        <w:t xml:space="preserve"> Omar (2012). </w:t>
      </w:r>
      <w:r w:rsidRPr="004A2F7C">
        <w:rPr>
          <w:bCs/>
          <w:iCs/>
          <w:sz w:val="20"/>
        </w:rPr>
        <w:t>Determinant factors of neighbourhood quality</w:t>
      </w:r>
      <w:r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4A2F7C">
        <w:rPr>
          <w:bCs/>
          <w:i/>
          <w:iCs/>
          <w:sz w:val="20"/>
        </w:rPr>
        <w:t>Planning Malaysia Journal of the Malaysian Institute of Planners</w:t>
      </w:r>
      <w:r>
        <w:rPr>
          <w:bCs/>
          <w:sz w:val="20"/>
        </w:rPr>
        <w:t>, 10</w:t>
      </w:r>
      <w:r w:rsidRPr="007F6454">
        <w:rPr>
          <w:bCs/>
          <w:sz w:val="20"/>
        </w:rPr>
        <w:t>, 1-16.</w:t>
      </w:r>
    </w:p>
    <w:p w14:paraId="175086A1" w14:textId="77777777" w:rsidR="004A2F7C" w:rsidRPr="00545FA5" w:rsidRDefault="004A2F7C" w:rsidP="004A2F7C">
      <w:pPr>
        <w:autoSpaceDE w:val="0"/>
        <w:autoSpaceDN w:val="0"/>
        <w:adjustRightInd w:val="0"/>
        <w:ind w:left="720" w:hanging="720"/>
        <w:jc w:val="both"/>
        <w:rPr>
          <w:rFonts w:eastAsia="AdvPS40F147--Identity-H"/>
          <w:color w:val="000000" w:themeColor="text1"/>
          <w:sz w:val="20"/>
          <w:szCs w:val="20"/>
        </w:rPr>
      </w:pPr>
      <w:proofErr w:type="spellStart"/>
      <w:r w:rsidRPr="00545FA5">
        <w:rPr>
          <w:color w:val="000000" w:themeColor="text1"/>
          <w:sz w:val="20"/>
          <w:szCs w:val="20"/>
        </w:rPr>
        <w:t>Giffinger</w:t>
      </w:r>
      <w:proofErr w:type="spellEnd"/>
      <w:r w:rsidRPr="00545FA5">
        <w:rPr>
          <w:color w:val="000000" w:themeColor="text1"/>
          <w:sz w:val="20"/>
          <w:szCs w:val="20"/>
        </w:rPr>
        <w:t xml:space="preserve">, R, </w:t>
      </w:r>
      <w:proofErr w:type="spellStart"/>
      <w:r w:rsidRPr="00545FA5">
        <w:rPr>
          <w:color w:val="000000" w:themeColor="text1"/>
          <w:sz w:val="20"/>
          <w:szCs w:val="20"/>
        </w:rPr>
        <w:t>Kramar</w:t>
      </w:r>
      <w:proofErr w:type="spellEnd"/>
      <w:r w:rsidRPr="00545FA5">
        <w:rPr>
          <w:color w:val="000000" w:themeColor="text1"/>
          <w:sz w:val="20"/>
          <w:szCs w:val="20"/>
        </w:rPr>
        <w:t xml:space="preserve">, H. &amp; </w:t>
      </w:r>
      <w:proofErr w:type="spellStart"/>
      <w:r w:rsidRPr="00545FA5">
        <w:rPr>
          <w:color w:val="000000" w:themeColor="text1"/>
          <w:sz w:val="20"/>
          <w:szCs w:val="20"/>
        </w:rPr>
        <w:t>Haindl</w:t>
      </w:r>
      <w:proofErr w:type="spellEnd"/>
      <w:r w:rsidRPr="00545FA5">
        <w:rPr>
          <w:color w:val="000000" w:themeColor="text1"/>
          <w:sz w:val="20"/>
          <w:szCs w:val="20"/>
        </w:rPr>
        <w:t xml:space="preserve">, G. (2008). </w:t>
      </w:r>
      <w:r w:rsidRPr="00545FA5">
        <w:rPr>
          <w:iCs/>
          <w:color w:val="000000" w:themeColor="text1"/>
          <w:sz w:val="20"/>
          <w:szCs w:val="20"/>
        </w:rPr>
        <w:t>The role of rankings in growing city competition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11th European Urban Research Association (EURA)</w:t>
      </w:r>
      <w:r w:rsidRPr="00545FA5">
        <w:rPr>
          <w:i/>
          <w:iCs/>
          <w:color w:val="000000" w:themeColor="text1"/>
          <w:sz w:val="20"/>
          <w:szCs w:val="20"/>
        </w:rPr>
        <w:t xml:space="preserve">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Conference</w:t>
      </w:r>
      <w:r w:rsidRPr="00545FA5">
        <w:rPr>
          <w:rFonts w:eastAsia="AdvPS40F147--Identity-H"/>
          <w:color w:val="000000" w:themeColor="text1"/>
          <w:sz w:val="20"/>
          <w:szCs w:val="20"/>
        </w:rPr>
        <w:t>, Milan, Italy, October 9 – 11, 2008.</w:t>
      </w:r>
    </w:p>
    <w:p w14:paraId="07498078" w14:textId="77777777" w:rsidR="00AD0758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 w:rsidRPr="00545FA5">
        <w:rPr>
          <w:color w:val="000000" w:themeColor="text1"/>
          <w:sz w:val="20"/>
          <w:szCs w:val="20"/>
        </w:rPr>
        <w:t>Kourtit</w:t>
      </w:r>
      <w:proofErr w:type="spellEnd"/>
      <w:r w:rsidRPr="00545FA5">
        <w:rPr>
          <w:color w:val="000000" w:themeColor="text1"/>
          <w:sz w:val="20"/>
          <w:szCs w:val="20"/>
        </w:rPr>
        <w:t xml:space="preserve">, K. &amp; Nijkamp, P. (2012). </w:t>
      </w:r>
      <w:r w:rsidRPr="00545FA5">
        <w:rPr>
          <w:iCs/>
          <w:color w:val="000000" w:themeColor="text1"/>
          <w:sz w:val="20"/>
          <w:szCs w:val="20"/>
        </w:rPr>
        <w:t>Smart Cities in the Innovation Age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i/>
          <w:iCs/>
          <w:color w:val="000000" w:themeColor="text1"/>
          <w:sz w:val="20"/>
          <w:szCs w:val="20"/>
        </w:rPr>
        <w:t>Innovation: The European Journal of Social Science Research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25(2)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93–95.</w:t>
      </w:r>
    </w:p>
    <w:p w14:paraId="29D234FE" w14:textId="77777777" w:rsidR="004A2F7C" w:rsidRPr="00404567" w:rsidRDefault="004A2F7C" w:rsidP="004A2F7C">
      <w:pPr>
        <w:ind w:left="720" w:hanging="720"/>
        <w:contextualSpacing/>
        <w:jc w:val="both"/>
        <w:rPr>
          <w:rFonts w:eastAsiaTheme="minorHAnsi"/>
          <w:noProof/>
          <w:color w:val="000000" w:themeColor="text1"/>
          <w:sz w:val="20"/>
          <w:szCs w:val="20"/>
        </w:rPr>
      </w:pP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Mulligan, G., Carruthers, J. &amp; Cahill, M. (2004). Urban quality of life and public policy: A survey. In R. Capello &amp; P. Nijkamp (Eds.), </w:t>
      </w:r>
      <w:r w:rsidRPr="00404567">
        <w:rPr>
          <w:rFonts w:eastAsiaTheme="minorHAnsi"/>
          <w:i/>
          <w:iCs/>
          <w:noProof/>
          <w:color w:val="000000" w:themeColor="text1"/>
          <w:sz w:val="20"/>
          <w:szCs w:val="20"/>
        </w:rPr>
        <w:t>Advances in urban economics</w:t>
      </w: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 (729–802). Amsterdam: Elsevier Science B.</w:t>
      </w:r>
    </w:p>
    <w:p w14:paraId="0047AD00" w14:textId="77777777" w:rsidR="004A2F7C" w:rsidRDefault="004A2F7C" w:rsidP="00D01EF2">
      <w:pPr>
        <w:ind w:left="720" w:hanging="720"/>
        <w:jc w:val="both"/>
        <w:rPr>
          <w:bCs/>
          <w:sz w:val="20"/>
        </w:rPr>
      </w:pPr>
    </w:p>
    <w:p w14:paraId="58C4795E" w14:textId="77777777" w:rsidR="00AD0758" w:rsidRPr="00FA443D" w:rsidRDefault="00AD0758" w:rsidP="00AD0758"/>
    <w:p w14:paraId="0470F6FA" w14:textId="77777777" w:rsidR="00060E7C" w:rsidRPr="00AD0758" w:rsidRDefault="00060E7C" w:rsidP="00AD0758"/>
    <w:sectPr w:rsidR="00060E7C" w:rsidRPr="00AD0758" w:rsidSect="00F058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9" w:h="16834" w:code="9"/>
      <w:pgMar w:top="3119" w:right="2410" w:bottom="2948" w:left="2410" w:header="2552" w:footer="243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01BBB" w14:textId="77777777" w:rsidR="0048534F" w:rsidRDefault="0048534F" w:rsidP="00B053B6">
      <w:r>
        <w:separator/>
      </w:r>
    </w:p>
  </w:endnote>
  <w:endnote w:type="continuationSeparator" w:id="0">
    <w:p w14:paraId="29A427A6" w14:textId="77777777" w:rsidR="0048534F" w:rsidRDefault="0048534F" w:rsidP="00B05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QTERLA+RotisSemiSerif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BZZSI+Helvetica-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GGNK K+ Aldine 401 B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40F147-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E0819" w14:textId="77777777" w:rsidR="00AD0361" w:rsidRDefault="00AD0361" w:rsidP="00F42B6D">
    <w:pPr>
      <w:pStyle w:val="Footer"/>
      <w:ind w:right="360"/>
    </w:pPr>
  </w:p>
  <w:p w14:paraId="51E96BCA" w14:textId="77777777" w:rsidR="00AD0361" w:rsidRPr="0025265E" w:rsidRDefault="00AD0361" w:rsidP="0070420F">
    <w:pPr>
      <w:pStyle w:val="Footer"/>
      <w:framePr w:wrap="around" w:vAnchor="text" w:hAnchor="margin" w:xAlign="center" w:y="1"/>
      <w:rPr>
        <w:rStyle w:val="PageNumber"/>
        <w:sz w:val="20"/>
        <w:szCs w:val="20"/>
      </w:rPr>
    </w:pPr>
    <w:r w:rsidRPr="0025265E">
      <w:rPr>
        <w:rStyle w:val="PageNumber"/>
        <w:sz w:val="20"/>
        <w:szCs w:val="20"/>
      </w:rPr>
      <w:fldChar w:fldCharType="begin"/>
    </w:r>
    <w:r w:rsidRPr="0025265E">
      <w:rPr>
        <w:rStyle w:val="PageNumber"/>
        <w:sz w:val="20"/>
        <w:szCs w:val="20"/>
      </w:rPr>
      <w:instrText xml:space="preserve">PAGE  </w:instrText>
    </w:r>
    <w:r w:rsidRPr="0025265E">
      <w:rPr>
        <w:rStyle w:val="PageNumber"/>
        <w:sz w:val="20"/>
        <w:szCs w:val="20"/>
      </w:rPr>
      <w:fldChar w:fldCharType="separate"/>
    </w:r>
    <w:r w:rsidR="0084239A">
      <w:rPr>
        <w:rStyle w:val="PageNumber"/>
        <w:noProof/>
        <w:sz w:val="20"/>
        <w:szCs w:val="20"/>
      </w:rPr>
      <w:t>4</w:t>
    </w:r>
    <w:r w:rsidRPr="0025265E">
      <w:rPr>
        <w:rStyle w:val="PageNumber"/>
        <w:sz w:val="20"/>
        <w:szCs w:val="20"/>
      </w:rPr>
      <w:fldChar w:fldCharType="end"/>
    </w:r>
  </w:p>
  <w:p w14:paraId="02D913E1" w14:textId="77777777" w:rsidR="00AD0361" w:rsidRPr="00BC060B" w:rsidRDefault="00AD0361" w:rsidP="004A2F7C">
    <w:pPr>
      <w:rPr>
        <w:sz w:val="16"/>
        <w:szCs w:val="18"/>
      </w:rPr>
    </w:pPr>
    <w:r w:rsidRPr="00BC060B">
      <w:rPr>
        <w:sz w:val="16"/>
        <w:szCs w:val="18"/>
        <w:lang w:val="en-US"/>
      </w:rPr>
      <w:t xml:space="preserve">© </w:t>
    </w:r>
    <w:r w:rsidRPr="00BC060B">
      <w:rPr>
        <w:i/>
        <w:iCs/>
        <w:sz w:val="16"/>
        <w:szCs w:val="18"/>
        <w:lang w:val="en-US"/>
      </w:rPr>
      <w:t>201</w:t>
    </w:r>
    <w:r w:rsidR="004A2F7C">
      <w:rPr>
        <w:i/>
        <w:iCs/>
        <w:sz w:val="16"/>
        <w:szCs w:val="18"/>
        <w:lang w:val="en-US"/>
      </w:rPr>
      <w:t>7</w:t>
    </w:r>
    <w:r w:rsidRPr="00BC060B">
      <w:rPr>
        <w:i/>
        <w:iCs/>
        <w:sz w:val="16"/>
        <w:szCs w:val="18"/>
        <w:lang w:val="en-US"/>
      </w:rPr>
      <w:t xml:space="preserve"> by 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063352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0CE8C709" w14:textId="77777777" w:rsidR="00AD0361" w:rsidRPr="008A6BEB" w:rsidRDefault="00AD0361" w:rsidP="004A2F7C">
        <w:pPr>
          <w:jc w:val="right"/>
        </w:pPr>
        <w:r w:rsidRPr="008A6BEB">
          <w:rPr>
            <w:sz w:val="18"/>
          </w:rPr>
          <w:fldChar w:fldCharType="begin"/>
        </w:r>
        <w:r w:rsidRPr="008A6BEB">
          <w:rPr>
            <w:sz w:val="18"/>
          </w:rPr>
          <w:instrText xml:space="preserve"> PAGE   \* MERGEFORMAT </w:instrText>
        </w:r>
        <w:r w:rsidRPr="008A6BEB">
          <w:rPr>
            <w:sz w:val="18"/>
          </w:rPr>
          <w:fldChar w:fldCharType="separate"/>
        </w:r>
        <w:r w:rsidR="0084239A">
          <w:rPr>
            <w:noProof/>
            <w:sz w:val="18"/>
          </w:rPr>
          <w:t>3</w:t>
        </w:r>
        <w:r w:rsidRPr="008A6BEB">
          <w:rPr>
            <w:noProof/>
            <w:sz w:val="18"/>
          </w:rPr>
          <w:fldChar w:fldCharType="end"/>
        </w:r>
        <w:r>
          <w:rPr>
            <w:noProof/>
            <w:sz w:val="18"/>
          </w:rPr>
          <w:tab/>
          <w:t xml:space="preserve">     </w:t>
        </w:r>
        <w:r>
          <w:rPr>
            <w:noProof/>
            <w:sz w:val="18"/>
          </w:rPr>
          <w:tab/>
        </w:r>
        <w:r>
          <w:rPr>
            <w:noProof/>
            <w:sz w:val="18"/>
          </w:rPr>
          <w:tab/>
          <w:t xml:space="preserve">        </w:t>
        </w:r>
        <w:r w:rsidRPr="00BC060B">
          <w:rPr>
            <w:sz w:val="16"/>
            <w:szCs w:val="17"/>
            <w:lang w:val="en-US"/>
          </w:rPr>
          <w:t xml:space="preserve">© </w:t>
        </w:r>
        <w:r w:rsidRPr="00BC060B">
          <w:rPr>
            <w:i/>
            <w:iCs/>
            <w:sz w:val="16"/>
            <w:szCs w:val="17"/>
            <w:lang w:val="en-US"/>
          </w:rPr>
          <w:t>201</w:t>
        </w:r>
        <w:r w:rsidR="004A2F7C">
          <w:rPr>
            <w:i/>
            <w:iCs/>
            <w:sz w:val="16"/>
            <w:szCs w:val="17"/>
            <w:lang w:val="en-US"/>
          </w:rPr>
          <w:t>7</w:t>
        </w:r>
        <w:r w:rsidRPr="00BC060B">
          <w:rPr>
            <w:i/>
            <w:iCs/>
            <w:sz w:val="16"/>
            <w:szCs w:val="17"/>
            <w:lang w:val="en-US"/>
          </w:rPr>
          <w:t xml:space="preserve"> by MIP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ADBE1" w14:textId="77777777" w:rsidR="00AD0361" w:rsidRPr="00BC060B" w:rsidRDefault="00AD0361" w:rsidP="00F42B6D">
    <w:pPr>
      <w:pStyle w:val="Footer"/>
      <w:framePr w:wrap="around" w:vAnchor="text" w:hAnchor="margin" w:xAlign="right" w:y="1"/>
      <w:rPr>
        <w:rStyle w:val="PageNumber"/>
        <w:sz w:val="18"/>
      </w:rPr>
    </w:pPr>
    <w:r w:rsidRPr="00BC060B">
      <w:rPr>
        <w:rStyle w:val="PageNumber"/>
        <w:sz w:val="18"/>
      </w:rPr>
      <w:fldChar w:fldCharType="begin"/>
    </w:r>
    <w:r w:rsidRPr="00BC060B">
      <w:rPr>
        <w:rStyle w:val="PageNumber"/>
        <w:sz w:val="18"/>
      </w:rPr>
      <w:instrText xml:space="preserve">PAGE  </w:instrText>
    </w:r>
    <w:r w:rsidRPr="00BC060B">
      <w:rPr>
        <w:rStyle w:val="PageNumber"/>
        <w:sz w:val="18"/>
      </w:rPr>
      <w:fldChar w:fldCharType="separate"/>
    </w:r>
    <w:r w:rsidR="004A2F7C">
      <w:rPr>
        <w:rStyle w:val="PageNumber"/>
        <w:noProof/>
        <w:sz w:val="18"/>
      </w:rPr>
      <w:t>1</w:t>
    </w:r>
    <w:r w:rsidRPr="00BC060B">
      <w:rPr>
        <w:rStyle w:val="PageNumber"/>
        <w:sz w:val="18"/>
      </w:rPr>
      <w:fldChar w:fldCharType="end"/>
    </w:r>
  </w:p>
  <w:p w14:paraId="47E239E7" w14:textId="77777777" w:rsidR="00AD0361" w:rsidRDefault="00AD0361" w:rsidP="00F42B6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8F84B" w14:textId="77777777" w:rsidR="0048534F" w:rsidRDefault="0048534F" w:rsidP="00B053B6">
      <w:r>
        <w:separator/>
      </w:r>
    </w:p>
  </w:footnote>
  <w:footnote w:type="continuationSeparator" w:id="0">
    <w:p w14:paraId="09C66984" w14:textId="77777777" w:rsidR="0048534F" w:rsidRDefault="0048534F" w:rsidP="00B053B6">
      <w:r>
        <w:continuationSeparator/>
      </w:r>
    </w:p>
  </w:footnote>
  <w:footnote w:id="1">
    <w:p w14:paraId="520EAA2A" w14:textId="77777777" w:rsidR="00DE61E1" w:rsidRPr="00DE61E1" w:rsidRDefault="00DE61E1" w:rsidP="00D851F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Professor at University………..</w:t>
      </w:r>
      <w:r w:rsidR="00D851F7" w:rsidRPr="008A6BEB">
        <w:rPr>
          <w:sz w:val="16"/>
          <w:szCs w:val="16"/>
        </w:rPr>
        <w:t xml:space="preserve">. </w:t>
      </w:r>
      <w:proofErr w:type="gramStart"/>
      <w:r w:rsidR="00D851F7">
        <w:rPr>
          <w:sz w:val="16"/>
          <w:szCs w:val="16"/>
        </w:rPr>
        <w:t>Email:…</w:t>
      </w:r>
      <w:proofErr w:type="gramEnd"/>
      <w:r w:rsidR="00D851F7">
        <w:rPr>
          <w:sz w:val="16"/>
          <w:szCs w:val="16"/>
        </w:rPr>
        <w:t>……………………</w:t>
      </w:r>
    </w:p>
  </w:footnote>
  <w:footnote w:id="2">
    <w:p w14:paraId="17A2F9E8" w14:textId="77777777" w:rsidR="00AD0361" w:rsidRPr="00541060" w:rsidRDefault="00AD0361" w:rsidP="00D851F7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 w:rsidRPr="008A6BEB">
        <w:rPr>
          <w:sz w:val="16"/>
          <w:szCs w:val="16"/>
        </w:rPr>
        <w:t>Lecturer</w:t>
      </w:r>
      <w:r w:rsidR="00D851F7">
        <w:rPr>
          <w:sz w:val="16"/>
          <w:szCs w:val="16"/>
        </w:rPr>
        <w:t xml:space="preserve"> at University</w:t>
      </w:r>
      <w:r w:rsidRPr="008A6BEB">
        <w:rPr>
          <w:sz w:val="16"/>
          <w:szCs w:val="16"/>
        </w:rPr>
        <w:t xml:space="preserve">. </w:t>
      </w:r>
      <w:r>
        <w:rPr>
          <w:sz w:val="16"/>
          <w:szCs w:val="16"/>
        </w:rPr>
        <w:t>Email:</w:t>
      </w:r>
      <w:r w:rsidRPr="008A6BEB">
        <w:t xml:space="preserve"> </w:t>
      </w:r>
      <w:r w:rsidR="00D851F7">
        <w:t>…………………………..</w:t>
      </w:r>
    </w:p>
  </w:footnote>
  <w:footnote w:id="3">
    <w:p w14:paraId="6259FB4B" w14:textId="77777777" w:rsidR="00DE61E1" w:rsidRPr="00DE61E1" w:rsidRDefault="00DE61E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Student</w:t>
      </w:r>
      <w:r w:rsidR="00D851F7" w:rsidRPr="008A6BEB">
        <w:rPr>
          <w:sz w:val="16"/>
          <w:szCs w:val="16"/>
        </w:rPr>
        <w:t xml:space="preserve">. </w:t>
      </w:r>
      <w:r w:rsidR="00D851F7">
        <w:rPr>
          <w:sz w:val="16"/>
          <w:szCs w:val="16"/>
        </w:rPr>
        <w:t>Email</w:t>
      </w:r>
      <w:proofErr w:type="gramStart"/>
      <w:r w:rsidR="00D851F7">
        <w:rPr>
          <w:sz w:val="16"/>
          <w:szCs w:val="16"/>
        </w:rPr>
        <w:t>:,…</w:t>
      </w:r>
      <w:proofErr w:type="gramEnd"/>
      <w:r w:rsidR="00D851F7">
        <w:rPr>
          <w:sz w:val="16"/>
          <w:szCs w:val="16"/>
        </w:rPr>
        <w:t>……………………………….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CC60B" w14:textId="77777777" w:rsidR="00AD0361" w:rsidRPr="008A6BEB" w:rsidRDefault="009228FF" w:rsidP="008A6BEB">
    <w:pPr>
      <w:pStyle w:val="Header"/>
    </w:pPr>
    <w:r>
      <w:rPr>
        <w:i/>
        <w:sz w:val="16"/>
        <w:szCs w:val="16"/>
      </w:rPr>
      <w:t>Author Name &amp; Co Author Name</w:t>
    </w:r>
  </w:p>
  <w:p w14:paraId="1E464228" w14:textId="77777777" w:rsidR="00AD0361" w:rsidRDefault="009228FF" w:rsidP="004A2F7C">
    <w:pPr>
      <w:pStyle w:val="Header"/>
      <w:rPr>
        <w:i/>
        <w:sz w:val="16"/>
        <w:szCs w:val="16"/>
      </w:rPr>
    </w:pPr>
    <w:r>
      <w:rPr>
        <w:i/>
        <w:sz w:val="16"/>
        <w:szCs w:val="16"/>
      </w:rPr>
      <w:t xml:space="preserve">Title of your </w:t>
    </w:r>
    <w:r w:rsidR="004A2F7C">
      <w:rPr>
        <w:i/>
        <w:sz w:val="16"/>
        <w:szCs w:val="16"/>
      </w:rPr>
      <w:t>manuscript</w:t>
    </w:r>
  </w:p>
  <w:p w14:paraId="0864A7D1" w14:textId="77777777" w:rsidR="00AD0361" w:rsidRDefault="00AD0361" w:rsidP="008A6B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EA90" w14:textId="77777777" w:rsidR="00AD0361" w:rsidRPr="00BC060B" w:rsidRDefault="00AD0361" w:rsidP="00196FA5">
    <w:pPr>
      <w:pStyle w:val="Header"/>
      <w:jc w:val="right"/>
      <w:rPr>
        <w:b/>
        <w:i/>
        <w:sz w:val="16"/>
        <w:szCs w:val="17"/>
      </w:rPr>
    </w:pPr>
    <w:r w:rsidRPr="00BC060B">
      <w:rPr>
        <w:b/>
        <w:i/>
        <w:sz w:val="16"/>
        <w:szCs w:val="17"/>
      </w:rPr>
      <w:t>PLANNING MALAYSIA</w:t>
    </w:r>
  </w:p>
  <w:p w14:paraId="4B7A9C49" w14:textId="77777777" w:rsidR="00AD0361" w:rsidRPr="00BC060B" w:rsidRDefault="00AD0361" w:rsidP="004A2F7C">
    <w:pPr>
      <w:pStyle w:val="Header"/>
      <w:jc w:val="right"/>
      <w:rPr>
        <w:i/>
        <w:sz w:val="16"/>
        <w:szCs w:val="17"/>
      </w:rPr>
    </w:pPr>
    <w:r w:rsidRPr="00BC060B">
      <w:rPr>
        <w:i/>
        <w:sz w:val="16"/>
        <w:szCs w:val="17"/>
      </w:rPr>
      <w:t>Journal of the Malaysia Institute of Planners (201</w:t>
    </w:r>
    <w:r w:rsidR="004A2F7C">
      <w:rPr>
        <w:i/>
        <w:sz w:val="16"/>
        <w:szCs w:val="17"/>
      </w:rPr>
      <w:t>7</w:t>
    </w:r>
    <w:r w:rsidRPr="00BC060B">
      <w:rPr>
        <w:i/>
        <w:sz w:val="16"/>
        <w:szCs w:val="17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A642B" w14:textId="77777777" w:rsidR="00AD0361" w:rsidRDefault="00AD0361" w:rsidP="00D931E7">
    <w:pPr>
      <w:pStyle w:val="Header"/>
      <w:rPr>
        <w:b/>
      </w:rPr>
    </w:pPr>
    <w:r>
      <w:rPr>
        <w:noProof/>
        <w:sz w:val="18"/>
        <w:szCs w:val="18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0FCCEA" wp14:editId="4B351E73">
              <wp:simplePos x="0" y="0"/>
              <wp:positionH relativeFrom="column">
                <wp:posOffset>1485982</wp:posOffset>
              </wp:positionH>
              <wp:positionV relativeFrom="paragraph">
                <wp:posOffset>53901</wp:posOffset>
              </wp:positionV>
              <wp:extent cx="3051959" cy="580522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51959" cy="5805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54E9FB" w14:textId="77777777" w:rsidR="00AD0361" w:rsidRPr="00BC060B" w:rsidRDefault="00AD0361" w:rsidP="00BC060B">
                          <w:pPr>
                            <w:rPr>
                              <w:b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PLANNING MALAYSIA:</w:t>
                          </w:r>
                        </w:p>
                        <w:p w14:paraId="3EA132BA" w14:textId="77777777" w:rsidR="00AD0361" w:rsidRPr="00BC060B" w:rsidRDefault="00AD0361" w:rsidP="00BC060B">
                          <w:pPr>
                            <w:rPr>
                              <w:i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i/>
                              <w:sz w:val="18"/>
                              <w:szCs w:val="20"/>
                            </w:rPr>
                            <w:t>Journal of the Malaysian Institute of Planners</w:t>
                          </w:r>
                        </w:p>
                        <w:p w14:paraId="4923DCD1" w14:textId="77777777" w:rsidR="00AD0361" w:rsidRPr="00BC060B" w:rsidRDefault="00AD0361" w:rsidP="004A2F7C">
                          <w:pPr>
                            <w:rPr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Volume </w:t>
                          </w: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XII</w:t>
                          </w:r>
                          <w:r w:rsidR="009228FF">
                            <w:rPr>
                              <w:b/>
                              <w:sz w:val="18"/>
                              <w:szCs w:val="20"/>
                            </w:rPr>
                            <w:t>I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 (201</w:t>
                          </w:r>
                          <w:r w:rsidR="004A2F7C">
                            <w:rPr>
                              <w:sz w:val="18"/>
                              <w:szCs w:val="20"/>
                            </w:rPr>
                            <w:t>7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>),</w:t>
                          </w:r>
                          <w:r w:rsidR="009228FF">
                            <w:rPr>
                              <w:sz w:val="18"/>
                              <w:szCs w:val="20"/>
                            </w:rPr>
                            <w:t xml:space="preserve"> Page 1 - 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492AF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117pt;margin-top:4.25pt;width:240.3pt;height:4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" filled="f" stroked="f" strokeweight=".5pt">
              <v:textbox>
                <w:txbxContent>
                  <w:p w:rsidR="00AD0361" w:rsidRPr="00BC060B" w:rsidRDefault="00AD0361" w:rsidP="00BC060B">
                    <w:pPr>
                      <w:rPr>
                        <w:b/>
                        <w:sz w:val="18"/>
                        <w:szCs w:val="20"/>
                      </w:rPr>
                    </w:pPr>
                    <w:r w:rsidRPr="00BC060B">
                      <w:rPr>
                        <w:b/>
                        <w:sz w:val="18"/>
                        <w:szCs w:val="20"/>
                      </w:rPr>
                      <w:t>PLANNING MALAYSIA:</w:t>
                    </w:r>
                  </w:p>
                  <w:p w:rsidR="00AD0361" w:rsidRPr="00BC060B" w:rsidRDefault="00AD0361" w:rsidP="00BC060B">
                    <w:pPr>
                      <w:rPr>
                        <w:i/>
                        <w:sz w:val="18"/>
                        <w:szCs w:val="20"/>
                      </w:rPr>
                    </w:pPr>
                    <w:r w:rsidRPr="00BC060B">
                      <w:rPr>
                        <w:i/>
                        <w:sz w:val="18"/>
                        <w:szCs w:val="20"/>
                      </w:rPr>
                      <w:t>Journal of the Malaysian Institute of Planners</w:t>
                    </w:r>
                  </w:p>
                  <w:p w:rsidR="00AD0361" w:rsidRPr="00BC060B" w:rsidRDefault="00AD0361" w:rsidP="004A2F7C">
                    <w:pPr>
                      <w:rPr>
                        <w:sz w:val="18"/>
                        <w:szCs w:val="20"/>
                      </w:rPr>
                    </w:pPr>
                    <w:r w:rsidRPr="00BC060B">
                      <w:rPr>
                        <w:sz w:val="18"/>
                        <w:szCs w:val="20"/>
                      </w:rPr>
                      <w:t xml:space="preserve">Volume </w:t>
                    </w:r>
                    <w:r w:rsidRPr="00BC060B">
                      <w:rPr>
                        <w:b/>
                        <w:sz w:val="18"/>
                        <w:szCs w:val="20"/>
                      </w:rPr>
                      <w:t>XII</w:t>
                    </w:r>
                    <w:r w:rsidR="009228FF">
                      <w:rPr>
                        <w:b/>
                        <w:sz w:val="18"/>
                        <w:szCs w:val="20"/>
                      </w:rPr>
                      <w:t>I</w:t>
                    </w:r>
                    <w:r w:rsidRPr="00BC060B">
                      <w:rPr>
                        <w:sz w:val="18"/>
                        <w:szCs w:val="20"/>
                      </w:rPr>
                      <w:t xml:space="preserve"> (201</w:t>
                    </w:r>
                    <w:r w:rsidR="004A2F7C">
                      <w:rPr>
                        <w:sz w:val="18"/>
                        <w:szCs w:val="20"/>
                      </w:rPr>
                      <w:t>7</w:t>
                    </w:r>
                    <w:r w:rsidRPr="00BC060B">
                      <w:rPr>
                        <w:sz w:val="18"/>
                        <w:szCs w:val="20"/>
                      </w:rPr>
                      <w:t>),</w:t>
                    </w:r>
                    <w:r w:rsidR="009228FF">
                      <w:rPr>
                        <w:sz w:val="18"/>
                        <w:szCs w:val="20"/>
                      </w:rPr>
                      <w:t xml:space="preserve"> Page 1 - 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8"/>
        <w:szCs w:val="18"/>
        <w:lang w:val="en-MY" w:eastAsia="en-MY"/>
      </w:rPr>
      <w:drawing>
        <wp:inline distT="0" distB="0" distL="0" distR="0" wp14:anchorId="4FDDFBEA" wp14:editId="12162D8E">
          <wp:extent cx="581891" cy="581891"/>
          <wp:effectExtent l="0" t="0" r="8890" b="8890"/>
          <wp:docPr id="3" name="Picture 3" descr="Banner_title_now_indexed_125x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_title_now_indexed_125x1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851" cy="581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MY" w:eastAsia="en-MY"/>
      </w:rPr>
      <w:drawing>
        <wp:inline distT="0" distB="0" distL="0" distR="0" wp14:anchorId="77DE697D" wp14:editId="2A81D680">
          <wp:extent cx="725170" cy="638175"/>
          <wp:effectExtent l="0" t="0" r="0" b="9525"/>
          <wp:docPr id="2" name="Picture 2" descr="logom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ip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17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891B02C" w14:textId="77777777" w:rsidR="00AD0361" w:rsidRPr="009568D2" w:rsidRDefault="00AD0361" w:rsidP="00D931E7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7AA5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82293"/>
    <w:multiLevelType w:val="multilevel"/>
    <w:tmpl w:val="59FCA0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2" w15:restartNumberingAfterBreak="0">
    <w:nsid w:val="08611BDA"/>
    <w:multiLevelType w:val="hybridMultilevel"/>
    <w:tmpl w:val="4B8A66AC"/>
    <w:lvl w:ilvl="0" w:tplc="3B5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32E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2074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D81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6ABC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548C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9A1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22A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AC5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C0F3BA4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96E64"/>
    <w:multiLevelType w:val="hybridMultilevel"/>
    <w:tmpl w:val="3DD0C1A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D261F91"/>
    <w:multiLevelType w:val="hybridMultilevel"/>
    <w:tmpl w:val="4E660B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D10DC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B5B26"/>
    <w:multiLevelType w:val="hybridMultilevel"/>
    <w:tmpl w:val="0974FFD0"/>
    <w:lvl w:ilvl="0" w:tplc="A6E651A2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65439"/>
    <w:multiLevelType w:val="hybridMultilevel"/>
    <w:tmpl w:val="D1A2AEDA"/>
    <w:lvl w:ilvl="0" w:tplc="4CA81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0AF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6662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600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36FD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A26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12B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B469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4276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A6A0576"/>
    <w:multiLevelType w:val="hybridMultilevel"/>
    <w:tmpl w:val="4DEA8656"/>
    <w:lvl w:ilvl="0" w:tplc="08090001">
      <w:start w:val="1"/>
      <w:numFmt w:val="lowerRoman"/>
      <w:pStyle w:val="Heading4"/>
      <w:lvlText w:val="%1.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62693"/>
    <w:multiLevelType w:val="hybridMultilevel"/>
    <w:tmpl w:val="FCBE9664"/>
    <w:lvl w:ilvl="0" w:tplc="F604A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B2D8D"/>
    <w:multiLevelType w:val="hybridMultilevel"/>
    <w:tmpl w:val="51884974"/>
    <w:lvl w:ilvl="0" w:tplc="62E0B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D061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C7C2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66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4C1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2A24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3AF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A2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32C8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6344D1D"/>
    <w:multiLevelType w:val="hybridMultilevel"/>
    <w:tmpl w:val="271E0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A50F8"/>
    <w:multiLevelType w:val="hybridMultilevel"/>
    <w:tmpl w:val="1F8818B2"/>
    <w:lvl w:ilvl="0" w:tplc="AA46B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BE7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AAF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DC2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EA2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6E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3C5B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AC1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6E9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995714B"/>
    <w:multiLevelType w:val="hybridMultilevel"/>
    <w:tmpl w:val="51EC2550"/>
    <w:lvl w:ilvl="0" w:tplc="C8B45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34E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B28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822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3C43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B69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60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C0E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9A4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B1B7127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C3FF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C5CAC"/>
    <w:multiLevelType w:val="hybridMultilevel"/>
    <w:tmpl w:val="02A84A54"/>
    <w:lvl w:ilvl="0" w:tplc="CB52AE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5E5C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321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C69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322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8EAF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EE77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E44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14D1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FFA347C"/>
    <w:multiLevelType w:val="hybridMultilevel"/>
    <w:tmpl w:val="902A256A"/>
    <w:lvl w:ilvl="0" w:tplc="D0AAAB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C0A0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B4C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540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748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1A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88B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428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4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0A26221"/>
    <w:multiLevelType w:val="hybridMultilevel"/>
    <w:tmpl w:val="0478E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E2E00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74706"/>
    <w:multiLevelType w:val="hybridMultilevel"/>
    <w:tmpl w:val="9AC02F6C"/>
    <w:lvl w:ilvl="0" w:tplc="5BECFB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8827D3"/>
    <w:multiLevelType w:val="multilevel"/>
    <w:tmpl w:val="DE96C5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90F2463"/>
    <w:multiLevelType w:val="hybridMultilevel"/>
    <w:tmpl w:val="6BF4C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777297"/>
    <w:multiLevelType w:val="hybridMultilevel"/>
    <w:tmpl w:val="6BFE64D0"/>
    <w:lvl w:ilvl="0" w:tplc="043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9C3773"/>
    <w:multiLevelType w:val="hybridMultilevel"/>
    <w:tmpl w:val="DDE2ACF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0731E"/>
    <w:multiLevelType w:val="hybridMultilevel"/>
    <w:tmpl w:val="144ADB62"/>
    <w:lvl w:ilvl="0" w:tplc="0409000F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F3E6F69"/>
    <w:multiLevelType w:val="hybridMultilevel"/>
    <w:tmpl w:val="01C2E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5B7B19"/>
    <w:multiLevelType w:val="multilevel"/>
    <w:tmpl w:val="A634C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7A24471"/>
    <w:multiLevelType w:val="hybridMultilevel"/>
    <w:tmpl w:val="CC3A7D22"/>
    <w:lvl w:ilvl="0" w:tplc="174AC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9ED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2447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2F8F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5EC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8445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7EC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4EB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2AA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B3C0547"/>
    <w:multiLevelType w:val="hybridMultilevel"/>
    <w:tmpl w:val="2F704F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191212"/>
    <w:multiLevelType w:val="hybridMultilevel"/>
    <w:tmpl w:val="C298D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A42C1C"/>
    <w:multiLevelType w:val="hybridMultilevel"/>
    <w:tmpl w:val="B0343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E25230"/>
    <w:multiLevelType w:val="hybridMultilevel"/>
    <w:tmpl w:val="016CD70C"/>
    <w:lvl w:ilvl="0" w:tplc="32E624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6E6BED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9F238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403E9"/>
    <w:multiLevelType w:val="hybridMultilevel"/>
    <w:tmpl w:val="4BBCC192"/>
    <w:lvl w:ilvl="0" w:tplc="08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lowerLetter"/>
      <w:lvlText w:val="%2."/>
      <w:lvlJc w:val="left"/>
      <w:pPr>
        <w:ind w:left="1080" w:hanging="360"/>
      </w:pPr>
    </w:lvl>
    <w:lvl w:ilvl="2" w:tplc="08090005">
      <w:start w:val="1"/>
      <w:numFmt w:val="lowerRoman"/>
      <w:lvlText w:val="%3."/>
      <w:lvlJc w:val="right"/>
      <w:pPr>
        <w:ind w:left="1800" w:hanging="180"/>
      </w:pPr>
    </w:lvl>
    <w:lvl w:ilvl="3" w:tplc="08090001" w:tentative="1">
      <w:start w:val="1"/>
      <w:numFmt w:val="decimal"/>
      <w:lvlText w:val="%4."/>
      <w:lvlJc w:val="left"/>
      <w:pPr>
        <w:ind w:left="2520" w:hanging="360"/>
      </w:pPr>
    </w:lvl>
    <w:lvl w:ilvl="4" w:tplc="08090003" w:tentative="1">
      <w:start w:val="1"/>
      <w:numFmt w:val="lowerLetter"/>
      <w:lvlText w:val="%5."/>
      <w:lvlJc w:val="left"/>
      <w:pPr>
        <w:ind w:left="3240" w:hanging="360"/>
      </w:pPr>
    </w:lvl>
    <w:lvl w:ilvl="5" w:tplc="08090005" w:tentative="1">
      <w:start w:val="1"/>
      <w:numFmt w:val="lowerRoman"/>
      <w:lvlText w:val="%6."/>
      <w:lvlJc w:val="right"/>
      <w:pPr>
        <w:ind w:left="3960" w:hanging="180"/>
      </w:pPr>
    </w:lvl>
    <w:lvl w:ilvl="6" w:tplc="08090001" w:tentative="1">
      <w:start w:val="1"/>
      <w:numFmt w:val="decimal"/>
      <w:lvlText w:val="%7."/>
      <w:lvlJc w:val="left"/>
      <w:pPr>
        <w:ind w:left="4680" w:hanging="360"/>
      </w:pPr>
    </w:lvl>
    <w:lvl w:ilvl="7" w:tplc="08090003" w:tentative="1">
      <w:start w:val="1"/>
      <w:numFmt w:val="lowerLetter"/>
      <w:lvlText w:val="%8."/>
      <w:lvlJc w:val="left"/>
      <w:pPr>
        <w:ind w:left="5400" w:hanging="360"/>
      </w:pPr>
    </w:lvl>
    <w:lvl w:ilvl="8" w:tplc="08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F8B7BFF"/>
    <w:multiLevelType w:val="hybridMultilevel"/>
    <w:tmpl w:val="584E3A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F85866"/>
    <w:multiLevelType w:val="hybridMultilevel"/>
    <w:tmpl w:val="8F80C6AE"/>
    <w:lvl w:ilvl="0" w:tplc="04090001"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71F22FBB"/>
    <w:multiLevelType w:val="hybridMultilevel"/>
    <w:tmpl w:val="A19453F8"/>
    <w:lvl w:ilvl="0" w:tplc="C3588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1A56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DEE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0E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4A4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A7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CC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C1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84C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72E34A8F"/>
    <w:multiLevelType w:val="hybridMultilevel"/>
    <w:tmpl w:val="169CCD4E"/>
    <w:lvl w:ilvl="0" w:tplc="C7C0C0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581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80B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B21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E46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AC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0CD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40F3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7480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4010E32"/>
    <w:multiLevelType w:val="hybridMultilevel"/>
    <w:tmpl w:val="296ECB40"/>
    <w:lvl w:ilvl="0" w:tplc="01D47A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529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3EB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244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74E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1A1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CA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3E72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CAC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67E1092"/>
    <w:multiLevelType w:val="hybridMultilevel"/>
    <w:tmpl w:val="AF668E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512EB2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4595A"/>
    <w:multiLevelType w:val="hybridMultilevel"/>
    <w:tmpl w:val="1C263C1C"/>
    <w:lvl w:ilvl="0" w:tplc="53C4EE2A">
      <w:start w:val="400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B4FAB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7"/>
  </w:num>
  <w:num w:numId="3">
    <w:abstractNumId w:val="5"/>
  </w:num>
  <w:num w:numId="4">
    <w:abstractNumId w:val="21"/>
  </w:num>
  <w:num w:numId="5">
    <w:abstractNumId w:val="10"/>
  </w:num>
  <w:num w:numId="6">
    <w:abstractNumId w:val="0"/>
  </w:num>
  <w:num w:numId="7">
    <w:abstractNumId w:val="34"/>
  </w:num>
  <w:num w:numId="8">
    <w:abstractNumId w:val="41"/>
  </w:num>
  <w:num w:numId="9">
    <w:abstractNumId w:val="2"/>
  </w:num>
  <w:num w:numId="10">
    <w:abstractNumId w:val="17"/>
  </w:num>
  <w:num w:numId="11">
    <w:abstractNumId w:val="18"/>
  </w:num>
  <w:num w:numId="12">
    <w:abstractNumId w:val="29"/>
  </w:num>
  <w:num w:numId="13">
    <w:abstractNumId w:val="11"/>
  </w:num>
  <w:num w:numId="14">
    <w:abstractNumId w:val="8"/>
  </w:num>
  <w:num w:numId="15">
    <w:abstractNumId w:val="13"/>
  </w:num>
  <w:num w:numId="16">
    <w:abstractNumId w:val="14"/>
  </w:num>
  <w:num w:numId="17">
    <w:abstractNumId w:val="39"/>
  </w:num>
  <w:num w:numId="18">
    <w:abstractNumId w:val="40"/>
  </w:num>
  <w:num w:numId="19">
    <w:abstractNumId w:val="24"/>
  </w:num>
  <w:num w:numId="20">
    <w:abstractNumId w:val="27"/>
  </w:num>
  <w:num w:numId="21">
    <w:abstractNumId w:val="25"/>
  </w:num>
  <w:num w:numId="22">
    <w:abstractNumId w:val="33"/>
  </w:num>
  <w:num w:numId="23">
    <w:abstractNumId w:val="32"/>
  </w:num>
  <w:num w:numId="24">
    <w:abstractNumId w:val="30"/>
  </w:num>
  <w:num w:numId="25">
    <w:abstractNumId w:val="45"/>
  </w:num>
  <w:num w:numId="26">
    <w:abstractNumId w:val="6"/>
  </w:num>
  <w:num w:numId="27">
    <w:abstractNumId w:val="43"/>
  </w:num>
  <w:num w:numId="28">
    <w:abstractNumId w:val="35"/>
  </w:num>
  <w:num w:numId="29">
    <w:abstractNumId w:val="15"/>
  </w:num>
  <w:num w:numId="30">
    <w:abstractNumId w:val="16"/>
  </w:num>
  <w:num w:numId="31">
    <w:abstractNumId w:val="3"/>
  </w:num>
  <w:num w:numId="32">
    <w:abstractNumId w:val="20"/>
  </w:num>
  <w:num w:numId="33">
    <w:abstractNumId w:val="19"/>
  </w:num>
  <w:num w:numId="34">
    <w:abstractNumId w:val="1"/>
  </w:num>
  <w:num w:numId="35">
    <w:abstractNumId w:val="26"/>
  </w:num>
  <w:num w:numId="36">
    <w:abstractNumId w:val="36"/>
  </w:num>
  <w:num w:numId="37">
    <w:abstractNumId w:val="42"/>
  </w:num>
  <w:num w:numId="38">
    <w:abstractNumId w:val="4"/>
  </w:num>
  <w:num w:numId="39">
    <w:abstractNumId w:val="9"/>
  </w:num>
  <w:num w:numId="40">
    <w:abstractNumId w:val="37"/>
  </w:num>
  <w:num w:numId="41">
    <w:abstractNumId w:val="23"/>
  </w:num>
  <w:num w:numId="42">
    <w:abstractNumId w:val="31"/>
  </w:num>
  <w:num w:numId="43">
    <w:abstractNumId w:val="12"/>
  </w:num>
  <w:num w:numId="44">
    <w:abstractNumId w:val="38"/>
  </w:num>
  <w:num w:numId="45">
    <w:abstractNumId w:val="28"/>
  </w:num>
  <w:num w:numId="46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hyphenationZone w:val="425"/>
  <w:evenAndOddHeaders/>
  <w:characterSpacingControl w:val="doNotCompress"/>
  <w:hdrShapeDefaults>
    <o:shapedefaults v:ext="edit" spidmax="4097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jY2MDM0NDE1NrdQ0lEKTi0uzszPAykwrAUAvZA0wCwAAAA="/>
    <w:docVar w:name="__grammarly61__i" w:val="H4sIAAAAAAAEAKtWckksSQxILCpxzi/NK1GyMqwFAAEhoTITAAAA"/>
    <w:docVar w:name="__grammarly61_1" w:val="H4sIAAAAAAAEAKtWcslPLs1NzSvxTFGyUkqzMDNJTk411E0xME7RNUmzTNS1MEhO1E01STYxN7AwNzW3MFPSUQpOLS7OzM8DaTGvBQC74euTQwAAAA=="/>
  </w:docVars>
  <w:rsids>
    <w:rsidRoot w:val="007E71AB"/>
    <w:rsid w:val="00003C9B"/>
    <w:rsid w:val="000041E5"/>
    <w:rsid w:val="00010D9E"/>
    <w:rsid w:val="000114CA"/>
    <w:rsid w:val="00014C0B"/>
    <w:rsid w:val="0001603A"/>
    <w:rsid w:val="0003003C"/>
    <w:rsid w:val="00043AE7"/>
    <w:rsid w:val="000526A6"/>
    <w:rsid w:val="00056360"/>
    <w:rsid w:val="00060E7C"/>
    <w:rsid w:val="000626B9"/>
    <w:rsid w:val="00065AF6"/>
    <w:rsid w:val="00066721"/>
    <w:rsid w:val="000732F4"/>
    <w:rsid w:val="000A0E6F"/>
    <w:rsid w:val="000A407D"/>
    <w:rsid w:val="000B291E"/>
    <w:rsid w:val="000B3648"/>
    <w:rsid w:val="000B3BC5"/>
    <w:rsid w:val="000B72BB"/>
    <w:rsid w:val="000C6D72"/>
    <w:rsid w:val="000C7393"/>
    <w:rsid w:val="000D780A"/>
    <w:rsid w:val="00120308"/>
    <w:rsid w:val="00120466"/>
    <w:rsid w:val="0012590A"/>
    <w:rsid w:val="00131C71"/>
    <w:rsid w:val="00133A94"/>
    <w:rsid w:val="0013509D"/>
    <w:rsid w:val="0013652C"/>
    <w:rsid w:val="00136B05"/>
    <w:rsid w:val="0014040D"/>
    <w:rsid w:val="00142246"/>
    <w:rsid w:val="001434C9"/>
    <w:rsid w:val="00143E1A"/>
    <w:rsid w:val="001476EC"/>
    <w:rsid w:val="00160D0E"/>
    <w:rsid w:val="001615DB"/>
    <w:rsid w:val="001651A0"/>
    <w:rsid w:val="001666DC"/>
    <w:rsid w:val="00167BA4"/>
    <w:rsid w:val="00172C42"/>
    <w:rsid w:val="00172FB7"/>
    <w:rsid w:val="00175964"/>
    <w:rsid w:val="00180F0F"/>
    <w:rsid w:val="00183E05"/>
    <w:rsid w:val="00190458"/>
    <w:rsid w:val="00196FA5"/>
    <w:rsid w:val="001A64D9"/>
    <w:rsid w:val="001B1118"/>
    <w:rsid w:val="001C1159"/>
    <w:rsid w:val="001D2DEA"/>
    <w:rsid w:val="001D56B5"/>
    <w:rsid w:val="001D6A49"/>
    <w:rsid w:val="001D6BFF"/>
    <w:rsid w:val="001E28EA"/>
    <w:rsid w:val="001E619C"/>
    <w:rsid w:val="001E75DD"/>
    <w:rsid w:val="001F04F3"/>
    <w:rsid w:val="001F15AA"/>
    <w:rsid w:val="001F348C"/>
    <w:rsid w:val="001F5ACF"/>
    <w:rsid w:val="00206C9A"/>
    <w:rsid w:val="00210EDE"/>
    <w:rsid w:val="00211905"/>
    <w:rsid w:val="0021286D"/>
    <w:rsid w:val="0021496C"/>
    <w:rsid w:val="00221F9B"/>
    <w:rsid w:val="002308C9"/>
    <w:rsid w:val="00251F7E"/>
    <w:rsid w:val="0025265E"/>
    <w:rsid w:val="00264426"/>
    <w:rsid w:val="00264793"/>
    <w:rsid w:val="0028351A"/>
    <w:rsid w:val="00287119"/>
    <w:rsid w:val="0028764C"/>
    <w:rsid w:val="002A2E19"/>
    <w:rsid w:val="002B48B7"/>
    <w:rsid w:val="002B706D"/>
    <w:rsid w:val="002C11D5"/>
    <w:rsid w:val="002C1357"/>
    <w:rsid w:val="002C3810"/>
    <w:rsid w:val="002C7B07"/>
    <w:rsid w:val="002D1FC6"/>
    <w:rsid w:val="002D5455"/>
    <w:rsid w:val="002E4AD1"/>
    <w:rsid w:val="002E62F1"/>
    <w:rsid w:val="002F2D61"/>
    <w:rsid w:val="002F3320"/>
    <w:rsid w:val="00300E8F"/>
    <w:rsid w:val="00301C4C"/>
    <w:rsid w:val="003073EF"/>
    <w:rsid w:val="0031067A"/>
    <w:rsid w:val="003312EA"/>
    <w:rsid w:val="003455F2"/>
    <w:rsid w:val="00350047"/>
    <w:rsid w:val="0036596D"/>
    <w:rsid w:val="003843E8"/>
    <w:rsid w:val="00391945"/>
    <w:rsid w:val="003A2670"/>
    <w:rsid w:val="003B6737"/>
    <w:rsid w:val="003B7E76"/>
    <w:rsid w:val="003D717A"/>
    <w:rsid w:val="003D768A"/>
    <w:rsid w:val="003E155A"/>
    <w:rsid w:val="003E6482"/>
    <w:rsid w:val="003F7CE7"/>
    <w:rsid w:val="00400EF4"/>
    <w:rsid w:val="0040444E"/>
    <w:rsid w:val="00406962"/>
    <w:rsid w:val="00407CF6"/>
    <w:rsid w:val="004224C2"/>
    <w:rsid w:val="00434F4D"/>
    <w:rsid w:val="00436E0E"/>
    <w:rsid w:val="00470F4B"/>
    <w:rsid w:val="00472B7F"/>
    <w:rsid w:val="00475E78"/>
    <w:rsid w:val="00485113"/>
    <w:rsid w:val="0048534F"/>
    <w:rsid w:val="00490EEC"/>
    <w:rsid w:val="00490FAE"/>
    <w:rsid w:val="004A2F7C"/>
    <w:rsid w:val="004B20A0"/>
    <w:rsid w:val="004B330C"/>
    <w:rsid w:val="004C5F66"/>
    <w:rsid w:val="004D2D7E"/>
    <w:rsid w:val="004D7612"/>
    <w:rsid w:val="004E1017"/>
    <w:rsid w:val="004E281A"/>
    <w:rsid w:val="004E3FF8"/>
    <w:rsid w:val="004F0A0E"/>
    <w:rsid w:val="00501B84"/>
    <w:rsid w:val="00506168"/>
    <w:rsid w:val="005172A5"/>
    <w:rsid w:val="005252DA"/>
    <w:rsid w:val="00535AD8"/>
    <w:rsid w:val="00550557"/>
    <w:rsid w:val="005518E9"/>
    <w:rsid w:val="00563B43"/>
    <w:rsid w:val="00570BB5"/>
    <w:rsid w:val="00572407"/>
    <w:rsid w:val="005819EE"/>
    <w:rsid w:val="00582F24"/>
    <w:rsid w:val="00583F12"/>
    <w:rsid w:val="00590675"/>
    <w:rsid w:val="005A17C3"/>
    <w:rsid w:val="005A3FE9"/>
    <w:rsid w:val="005B4A15"/>
    <w:rsid w:val="005C37E5"/>
    <w:rsid w:val="005E3643"/>
    <w:rsid w:val="005E3CAF"/>
    <w:rsid w:val="005E58B1"/>
    <w:rsid w:val="005F2626"/>
    <w:rsid w:val="00601284"/>
    <w:rsid w:val="00607CA4"/>
    <w:rsid w:val="00607D19"/>
    <w:rsid w:val="00613208"/>
    <w:rsid w:val="006335AC"/>
    <w:rsid w:val="00640AA3"/>
    <w:rsid w:val="006468A3"/>
    <w:rsid w:val="00653E5D"/>
    <w:rsid w:val="00670C5E"/>
    <w:rsid w:val="00673769"/>
    <w:rsid w:val="00674637"/>
    <w:rsid w:val="0067647B"/>
    <w:rsid w:val="00685186"/>
    <w:rsid w:val="00687626"/>
    <w:rsid w:val="006944E0"/>
    <w:rsid w:val="006A61A6"/>
    <w:rsid w:val="006B3308"/>
    <w:rsid w:val="006C05E0"/>
    <w:rsid w:val="006C45C3"/>
    <w:rsid w:val="006D55B4"/>
    <w:rsid w:val="006E1F43"/>
    <w:rsid w:val="006F40FF"/>
    <w:rsid w:val="006F643D"/>
    <w:rsid w:val="0070420F"/>
    <w:rsid w:val="00706ACE"/>
    <w:rsid w:val="0071016A"/>
    <w:rsid w:val="00713813"/>
    <w:rsid w:val="00725FEF"/>
    <w:rsid w:val="007504E8"/>
    <w:rsid w:val="00754BB0"/>
    <w:rsid w:val="007636A3"/>
    <w:rsid w:val="00767FC7"/>
    <w:rsid w:val="00770961"/>
    <w:rsid w:val="0078577D"/>
    <w:rsid w:val="00787F76"/>
    <w:rsid w:val="007B708E"/>
    <w:rsid w:val="007C0261"/>
    <w:rsid w:val="007D34D4"/>
    <w:rsid w:val="007E71AB"/>
    <w:rsid w:val="007F46CE"/>
    <w:rsid w:val="007F5311"/>
    <w:rsid w:val="00800007"/>
    <w:rsid w:val="0080303B"/>
    <w:rsid w:val="00804919"/>
    <w:rsid w:val="008066B0"/>
    <w:rsid w:val="0081302F"/>
    <w:rsid w:val="00814BC9"/>
    <w:rsid w:val="0082195C"/>
    <w:rsid w:val="00823BF6"/>
    <w:rsid w:val="00826D7C"/>
    <w:rsid w:val="00827650"/>
    <w:rsid w:val="00832BE8"/>
    <w:rsid w:val="0084239A"/>
    <w:rsid w:val="00867C92"/>
    <w:rsid w:val="00872647"/>
    <w:rsid w:val="008749CC"/>
    <w:rsid w:val="00883A2B"/>
    <w:rsid w:val="008842B8"/>
    <w:rsid w:val="00890058"/>
    <w:rsid w:val="008900B4"/>
    <w:rsid w:val="0089639A"/>
    <w:rsid w:val="008965A8"/>
    <w:rsid w:val="008A6BEB"/>
    <w:rsid w:val="008C0A0B"/>
    <w:rsid w:val="008C508B"/>
    <w:rsid w:val="008C5512"/>
    <w:rsid w:val="008C6A7F"/>
    <w:rsid w:val="008E1E1A"/>
    <w:rsid w:val="008E29A2"/>
    <w:rsid w:val="008E372B"/>
    <w:rsid w:val="008E77B7"/>
    <w:rsid w:val="008F556D"/>
    <w:rsid w:val="00913E87"/>
    <w:rsid w:val="009171B3"/>
    <w:rsid w:val="00921E04"/>
    <w:rsid w:val="009228FF"/>
    <w:rsid w:val="00934D6E"/>
    <w:rsid w:val="009568D2"/>
    <w:rsid w:val="00961221"/>
    <w:rsid w:val="00963C3C"/>
    <w:rsid w:val="00967DA1"/>
    <w:rsid w:val="00983C75"/>
    <w:rsid w:val="009B0BBE"/>
    <w:rsid w:val="009B2144"/>
    <w:rsid w:val="009B300F"/>
    <w:rsid w:val="009B595A"/>
    <w:rsid w:val="009C43ED"/>
    <w:rsid w:val="009C6E3B"/>
    <w:rsid w:val="009D0EBF"/>
    <w:rsid w:val="009D39DF"/>
    <w:rsid w:val="009D7901"/>
    <w:rsid w:val="009E1548"/>
    <w:rsid w:val="009F03FC"/>
    <w:rsid w:val="00A12415"/>
    <w:rsid w:val="00A135FD"/>
    <w:rsid w:val="00A165FB"/>
    <w:rsid w:val="00A25602"/>
    <w:rsid w:val="00A267B2"/>
    <w:rsid w:val="00A35FD2"/>
    <w:rsid w:val="00A4578E"/>
    <w:rsid w:val="00A46329"/>
    <w:rsid w:val="00A65909"/>
    <w:rsid w:val="00A819FB"/>
    <w:rsid w:val="00A97C24"/>
    <w:rsid w:val="00AA0421"/>
    <w:rsid w:val="00AA2D59"/>
    <w:rsid w:val="00AA335D"/>
    <w:rsid w:val="00AA3EE3"/>
    <w:rsid w:val="00AA67A7"/>
    <w:rsid w:val="00AB4C13"/>
    <w:rsid w:val="00AD0361"/>
    <w:rsid w:val="00AD0758"/>
    <w:rsid w:val="00AD0C37"/>
    <w:rsid w:val="00AD3B30"/>
    <w:rsid w:val="00AD5227"/>
    <w:rsid w:val="00AF1984"/>
    <w:rsid w:val="00AF4F05"/>
    <w:rsid w:val="00AF56C6"/>
    <w:rsid w:val="00AF5F6F"/>
    <w:rsid w:val="00AF682A"/>
    <w:rsid w:val="00B053B6"/>
    <w:rsid w:val="00B057B2"/>
    <w:rsid w:val="00B11AE7"/>
    <w:rsid w:val="00B11E1B"/>
    <w:rsid w:val="00B21E6D"/>
    <w:rsid w:val="00B2658F"/>
    <w:rsid w:val="00B27DC2"/>
    <w:rsid w:val="00B33124"/>
    <w:rsid w:val="00B42D2D"/>
    <w:rsid w:val="00B4338F"/>
    <w:rsid w:val="00B505F3"/>
    <w:rsid w:val="00B57C39"/>
    <w:rsid w:val="00B82E9A"/>
    <w:rsid w:val="00B90A6C"/>
    <w:rsid w:val="00B90EB5"/>
    <w:rsid w:val="00B92328"/>
    <w:rsid w:val="00B92393"/>
    <w:rsid w:val="00B93E13"/>
    <w:rsid w:val="00BA17B7"/>
    <w:rsid w:val="00BA426F"/>
    <w:rsid w:val="00BA440B"/>
    <w:rsid w:val="00BC060B"/>
    <w:rsid w:val="00BC5589"/>
    <w:rsid w:val="00BC6453"/>
    <w:rsid w:val="00BD408B"/>
    <w:rsid w:val="00BD742D"/>
    <w:rsid w:val="00BE28B6"/>
    <w:rsid w:val="00BE3826"/>
    <w:rsid w:val="00BE6CE6"/>
    <w:rsid w:val="00BE70C0"/>
    <w:rsid w:val="00BE7278"/>
    <w:rsid w:val="00BF0A15"/>
    <w:rsid w:val="00BF0DC3"/>
    <w:rsid w:val="00BF18CE"/>
    <w:rsid w:val="00BF2145"/>
    <w:rsid w:val="00BF48C9"/>
    <w:rsid w:val="00C15737"/>
    <w:rsid w:val="00C15BCF"/>
    <w:rsid w:val="00C26D55"/>
    <w:rsid w:val="00C27998"/>
    <w:rsid w:val="00C31CA2"/>
    <w:rsid w:val="00C333E5"/>
    <w:rsid w:val="00C3554B"/>
    <w:rsid w:val="00C37423"/>
    <w:rsid w:val="00C37D8E"/>
    <w:rsid w:val="00C440B5"/>
    <w:rsid w:val="00C45FC9"/>
    <w:rsid w:val="00C552AC"/>
    <w:rsid w:val="00C6013E"/>
    <w:rsid w:val="00C62C14"/>
    <w:rsid w:val="00C86F17"/>
    <w:rsid w:val="00C87788"/>
    <w:rsid w:val="00C91980"/>
    <w:rsid w:val="00C9694B"/>
    <w:rsid w:val="00C97638"/>
    <w:rsid w:val="00CA5A93"/>
    <w:rsid w:val="00CB66E2"/>
    <w:rsid w:val="00CC3C8A"/>
    <w:rsid w:val="00CD0459"/>
    <w:rsid w:val="00CD3C04"/>
    <w:rsid w:val="00CE41FD"/>
    <w:rsid w:val="00CF0632"/>
    <w:rsid w:val="00CF1C9B"/>
    <w:rsid w:val="00D01EF2"/>
    <w:rsid w:val="00D04318"/>
    <w:rsid w:val="00D06C00"/>
    <w:rsid w:val="00D12FC9"/>
    <w:rsid w:val="00D15898"/>
    <w:rsid w:val="00D22EFD"/>
    <w:rsid w:val="00D24D18"/>
    <w:rsid w:val="00D27D7F"/>
    <w:rsid w:val="00D50AD0"/>
    <w:rsid w:val="00D64851"/>
    <w:rsid w:val="00D66059"/>
    <w:rsid w:val="00D711A1"/>
    <w:rsid w:val="00D71E93"/>
    <w:rsid w:val="00D72F5F"/>
    <w:rsid w:val="00D8174E"/>
    <w:rsid w:val="00D849C5"/>
    <w:rsid w:val="00D851F7"/>
    <w:rsid w:val="00D923A5"/>
    <w:rsid w:val="00D931E7"/>
    <w:rsid w:val="00D94D15"/>
    <w:rsid w:val="00DA1009"/>
    <w:rsid w:val="00DA2FEF"/>
    <w:rsid w:val="00DA4F98"/>
    <w:rsid w:val="00DC34E8"/>
    <w:rsid w:val="00DD10AA"/>
    <w:rsid w:val="00DD24DE"/>
    <w:rsid w:val="00DD5072"/>
    <w:rsid w:val="00DD6A1D"/>
    <w:rsid w:val="00DD74D0"/>
    <w:rsid w:val="00DE61E1"/>
    <w:rsid w:val="00DF17B8"/>
    <w:rsid w:val="00E03545"/>
    <w:rsid w:val="00E31E9C"/>
    <w:rsid w:val="00E41C67"/>
    <w:rsid w:val="00E63B25"/>
    <w:rsid w:val="00E75B7E"/>
    <w:rsid w:val="00E7692F"/>
    <w:rsid w:val="00E861C7"/>
    <w:rsid w:val="00EB02B0"/>
    <w:rsid w:val="00EB4923"/>
    <w:rsid w:val="00EC71A5"/>
    <w:rsid w:val="00ED30DA"/>
    <w:rsid w:val="00ED60EC"/>
    <w:rsid w:val="00EE200D"/>
    <w:rsid w:val="00EF4B6D"/>
    <w:rsid w:val="00EF6A2A"/>
    <w:rsid w:val="00F008CE"/>
    <w:rsid w:val="00F058C3"/>
    <w:rsid w:val="00F06BCB"/>
    <w:rsid w:val="00F319BC"/>
    <w:rsid w:val="00F4014D"/>
    <w:rsid w:val="00F41821"/>
    <w:rsid w:val="00F42B6D"/>
    <w:rsid w:val="00F4763F"/>
    <w:rsid w:val="00F56B27"/>
    <w:rsid w:val="00F62D58"/>
    <w:rsid w:val="00F65D9C"/>
    <w:rsid w:val="00F7222F"/>
    <w:rsid w:val="00F73B76"/>
    <w:rsid w:val="00F74FA6"/>
    <w:rsid w:val="00F8098A"/>
    <w:rsid w:val="00F9065D"/>
    <w:rsid w:val="00F9086B"/>
    <w:rsid w:val="00F91139"/>
    <w:rsid w:val="00F92B33"/>
    <w:rsid w:val="00F955DB"/>
    <w:rsid w:val="00FB32F9"/>
    <w:rsid w:val="00FB56F6"/>
    <w:rsid w:val="00FC76BC"/>
    <w:rsid w:val="00FC7F73"/>
    <w:rsid w:val="00FE6DAF"/>
    <w:rsid w:val="00FF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D0D02E"/>
  <w15:docId w15:val="{6F60D3F3-7ACB-462B-80C2-A2BCD1B1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2"/>
    <w:lsdException w:name="Medium Shading 1 Accent 3" w:uiPriority="63"/>
    <w:lsdException w:name="Medium Shading 2 Accent 3" w:uiPriority="69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73"/>
    <w:lsdException w:name="Medium Grid 3 Accent 3" w:uiPriority="69"/>
    <w:lsdException w:name="Dark List Accent 3" w:uiPriority="70"/>
    <w:lsdException w:name="Colorful Shading Accent 3" w:uiPriority="62"/>
    <w:lsdException w:name="Colorful List Accent 3" w:uiPriority="72"/>
    <w:lsdException w:name="Colorful Grid Accent 3" w:uiPriority="64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9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62"/>
    <w:lsdException w:name="Colorful List Accent 4" w:uiPriority="72"/>
    <w:lsdException w:name="Colorful Grid Accent 4" w:uiPriority="64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9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0"/>
    <w:lsdException w:name="Dark List Accent 5" w:uiPriority="70"/>
    <w:lsdException w:name="Colorful Shading Accent 5" w:uiPriority="62"/>
    <w:lsdException w:name="Colorful List Accent 5" w:uiPriority="72"/>
    <w:lsdException w:name="Colorful Grid Accent 5" w:uiPriority="64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9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1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73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7E71A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0E7C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AD0758"/>
    <w:pPr>
      <w:keepNext/>
      <w:numPr>
        <w:numId w:val="39"/>
      </w:numPr>
      <w:spacing w:line="360" w:lineRule="auto"/>
      <w:jc w:val="both"/>
      <w:outlineLvl w:val="3"/>
    </w:pPr>
    <w:rPr>
      <w:b/>
      <w:i/>
      <w:snapToGrid w:val="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56B2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573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E71AB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060E7C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F56B2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rsid w:val="007E71A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7E71AB"/>
  </w:style>
  <w:style w:type="paragraph" w:styleId="Header">
    <w:name w:val="header"/>
    <w:basedOn w:val="Normal"/>
    <w:link w:val="Head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9C43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C43E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9C43E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E9"/>
    <w:rPr>
      <w:rFonts w:ascii="Tahoma" w:eastAsia="Times New Roman" w:hAnsi="Tahoma" w:cs="Tahoma"/>
      <w:sz w:val="16"/>
      <w:szCs w:val="16"/>
      <w:lang w:val="en-GB"/>
    </w:rPr>
  </w:style>
  <w:style w:type="character" w:customStyle="1" w:styleId="apple-style-span">
    <w:name w:val="apple-style-span"/>
    <w:basedOn w:val="DefaultParagraphFont"/>
    <w:rsid w:val="00F42B6D"/>
  </w:style>
  <w:style w:type="table" w:styleId="ColorfulShading-Accent5">
    <w:name w:val="Colorful Shading Accent 5"/>
    <w:basedOn w:val="TableNormal"/>
    <w:uiPriority w:val="62"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Helvetica" w:eastAsia="Times New Roman" w:hAnsi="Helvetica" w:cs="Times New Roman"/>
        <w:b/>
        <w:bCs/>
      </w:rPr>
    </w:tblStylePr>
    <w:tblStylePr w:type="lastCol"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apple-converted-space">
    <w:name w:val="apple-converted-space"/>
    <w:basedOn w:val="DefaultParagraphFont"/>
    <w:rsid w:val="00F42B6D"/>
  </w:style>
  <w:style w:type="character" w:styleId="Emphasis">
    <w:name w:val="Emphasis"/>
    <w:uiPriority w:val="20"/>
    <w:qFormat/>
    <w:rsid w:val="00F42B6D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F42B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table" w:customStyle="1" w:styleId="BookTitle1">
    <w:name w:val="Book Title1"/>
    <w:basedOn w:val="TableNormal"/>
    <w:uiPriority w:val="69"/>
    <w:qFormat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paragraph" w:styleId="NormalWeb">
    <w:name w:val="Normal (Web)"/>
    <w:basedOn w:val="Normal"/>
    <w:uiPriority w:val="99"/>
    <w:unhideWhenUsed/>
    <w:rsid w:val="00F42B6D"/>
    <w:pPr>
      <w:spacing w:before="100" w:beforeAutospacing="1" w:after="100" w:afterAutospacing="1"/>
    </w:pPr>
    <w:rPr>
      <w:lang w:val="en-US" w:eastAsia="en-MY"/>
    </w:rPr>
  </w:style>
  <w:style w:type="character" w:styleId="FollowedHyperlink">
    <w:name w:val="FollowedHyperlink"/>
    <w:uiPriority w:val="99"/>
    <w:rsid w:val="00F42B6D"/>
    <w:rPr>
      <w:color w:val="800080"/>
      <w:u w:val="single"/>
    </w:rPr>
  </w:style>
  <w:style w:type="paragraph" w:customStyle="1" w:styleId="Els-1storder-head">
    <w:name w:val="Els-1storder-head"/>
    <w:next w:val="Normal"/>
    <w:link w:val="Els-1storder-headChar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b/>
      <w:sz w:val="20"/>
      <w:szCs w:val="20"/>
    </w:rPr>
  </w:style>
  <w:style w:type="character" w:customStyle="1" w:styleId="Els-1storder-headChar">
    <w:name w:val="Els-1storder-head Char"/>
    <w:link w:val="Els-1storder-head"/>
    <w:rsid w:val="00787F76"/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Normal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caption">
    <w:name w:val="Els-caption"/>
    <w:rsid w:val="00787F76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Affiliation">
    <w:name w:val="Els-Affiliation"/>
    <w:next w:val="Normal"/>
    <w:rsid w:val="00787F76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787F76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1573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157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uthorInfo">
    <w:name w:val="Author Info"/>
    <w:basedOn w:val="Normal"/>
    <w:rsid w:val="00C15737"/>
    <w:pPr>
      <w:tabs>
        <w:tab w:val="right" w:pos="8640"/>
      </w:tabs>
      <w:spacing w:line="480" w:lineRule="auto"/>
      <w:jc w:val="center"/>
    </w:pPr>
    <w:rPr>
      <w:lang w:val="en-US"/>
    </w:rPr>
  </w:style>
  <w:style w:type="character" w:customStyle="1" w:styleId="FigureCaptionLabelChar">
    <w:name w:val="Figure Caption Label Char"/>
    <w:rsid w:val="00C15737"/>
    <w:rPr>
      <w:rFonts w:ascii="Garamond" w:hAnsi="Garamond"/>
      <w:i/>
      <w:sz w:val="24"/>
      <w:szCs w:val="24"/>
      <w:lang w:val="en-US" w:eastAsia="en-US" w:bidi="ar-SA"/>
    </w:rPr>
  </w:style>
  <w:style w:type="table" w:customStyle="1" w:styleId="LightGrid2">
    <w:name w:val="Light Grid2"/>
    <w:basedOn w:val="TableNormal"/>
    <w:uiPriority w:val="62"/>
    <w:rsid w:val="00C157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C157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2">
    <w:name w:val="A2"/>
    <w:rsid w:val="00C15737"/>
    <w:rPr>
      <w:rFonts w:cs="QTERLA+RotisSemiSerif-Bold"/>
      <w:b/>
      <w:bCs/>
      <w:color w:val="000000"/>
      <w:sz w:val="26"/>
      <w:szCs w:val="26"/>
    </w:rPr>
  </w:style>
  <w:style w:type="character" w:customStyle="1" w:styleId="A0">
    <w:name w:val="A0"/>
    <w:rsid w:val="00C15737"/>
    <w:rPr>
      <w:rFonts w:cs="ZBZZSI+Helvetica-Condensed"/>
      <w:color w:val="000000"/>
      <w:sz w:val="17"/>
      <w:szCs w:val="17"/>
    </w:rPr>
  </w:style>
  <w:style w:type="paragraph" w:customStyle="1" w:styleId="Default">
    <w:name w:val="Default"/>
    <w:rsid w:val="00C15737"/>
    <w:pPr>
      <w:autoSpaceDE w:val="0"/>
      <w:autoSpaceDN w:val="0"/>
      <w:adjustRightInd w:val="0"/>
      <w:spacing w:after="0" w:line="240" w:lineRule="auto"/>
    </w:pPr>
    <w:rPr>
      <w:rFonts w:ascii="IGGNK K+ Aldine 401 BT" w:eastAsia="Calibri" w:hAnsi="IGGNK K+ Aldine 401 BT" w:cs="IGGNK K+ Aldine 401 BT"/>
      <w:color w:val="000000"/>
      <w:sz w:val="24"/>
      <w:szCs w:val="24"/>
    </w:rPr>
  </w:style>
  <w:style w:type="paragraph" w:styleId="NoSpacing">
    <w:name w:val="No Spacing"/>
    <w:uiPriority w:val="1"/>
    <w:qFormat/>
    <w:rsid w:val="00C15737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C15737"/>
    <w:rPr>
      <w:b/>
      <w:bCs/>
    </w:rPr>
  </w:style>
  <w:style w:type="paragraph" w:customStyle="1" w:styleId="Pa1">
    <w:name w:val="Pa1"/>
    <w:basedOn w:val="Default"/>
    <w:next w:val="Default"/>
    <w:uiPriority w:val="99"/>
    <w:rsid w:val="00C15737"/>
    <w:pPr>
      <w:spacing w:line="241" w:lineRule="atLeast"/>
    </w:pPr>
    <w:rPr>
      <w:rFonts w:ascii="Times New Roman" w:eastAsia="Times New Roman" w:hAnsi="Times New Roman" w:cs="Times New Roman"/>
      <w:color w:val="auto"/>
    </w:rPr>
  </w:style>
  <w:style w:type="character" w:customStyle="1" w:styleId="A5">
    <w:name w:val="A5"/>
    <w:uiPriority w:val="99"/>
    <w:rsid w:val="00C15737"/>
    <w:rPr>
      <w:i/>
      <w:iCs/>
      <w:color w:val="000000"/>
      <w:sz w:val="21"/>
      <w:szCs w:val="21"/>
    </w:rPr>
  </w:style>
  <w:style w:type="character" w:customStyle="1" w:styleId="A6">
    <w:name w:val="A6"/>
    <w:uiPriority w:val="99"/>
    <w:rsid w:val="00C15737"/>
    <w:rPr>
      <w:b/>
      <w:bCs/>
      <w:color w:val="000000"/>
      <w:sz w:val="12"/>
      <w:szCs w:val="12"/>
    </w:rPr>
  </w:style>
  <w:style w:type="paragraph" w:styleId="BodyText3">
    <w:name w:val="Body Text 3"/>
    <w:basedOn w:val="Normal"/>
    <w:link w:val="BodyText3Char"/>
    <w:rsid w:val="00C15737"/>
    <w:pPr>
      <w:spacing w:line="320" w:lineRule="atLeast"/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rsid w:val="00C15737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nhideWhenUsed/>
    <w:rsid w:val="00F56B2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56B2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56B2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56B27"/>
    <w:rPr>
      <w:rFonts w:ascii="Times New Roman" w:eastAsia="Times New Roman" w:hAnsi="Times New Roman" w:cs="Times New Roman"/>
      <w:sz w:val="16"/>
      <w:szCs w:val="16"/>
      <w:lang w:val="en-GB"/>
    </w:rPr>
  </w:style>
  <w:style w:type="paragraph" w:customStyle="1" w:styleId="DecimalAligned">
    <w:name w:val="Decimal Aligned"/>
    <w:basedOn w:val="Normal"/>
    <w:uiPriority w:val="40"/>
    <w:qFormat/>
    <w:rsid w:val="00F56B27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en-US" w:eastAsia="ja-JP"/>
    </w:rPr>
  </w:style>
  <w:style w:type="character" w:styleId="SubtleEmphasis">
    <w:name w:val="Subtle Emphasis"/>
    <w:uiPriority w:val="19"/>
    <w:qFormat/>
    <w:rsid w:val="00F56B27"/>
    <w:rPr>
      <w:i/>
      <w:iCs/>
      <w:color w:val="7F7F7F"/>
    </w:rPr>
  </w:style>
  <w:style w:type="paragraph" w:styleId="BodyText">
    <w:name w:val="Body Text"/>
    <w:basedOn w:val="Normal"/>
    <w:link w:val="BodyTextChar"/>
    <w:uiPriority w:val="99"/>
    <w:unhideWhenUsed/>
    <w:rsid w:val="00F56B27"/>
    <w:pPr>
      <w:spacing w:after="120" w:line="276" w:lineRule="auto"/>
    </w:pPr>
    <w:rPr>
      <w:rFonts w:ascii="Calibri" w:hAnsi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F56B27"/>
    <w:rPr>
      <w:rFonts w:ascii="Calibri" w:eastAsia="Times New Roman" w:hAnsi="Calibri" w:cs="Times New Roman"/>
    </w:rPr>
  </w:style>
  <w:style w:type="character" w:customStyle="1" w:styleId="hit">
    <w:name w:val="hit"/>
    <w:rsid w:val="00F56B27"/>
  </w:style>
  <w:style w:type="paragraph" w:styleId="Title">
    <w:name w:val="Title"/>
    <w:basedOn w:val="Normal"/>
    <w:link w:val="TitleChar"/>
    <w:qFormat/>
    <w:rsid w:val="001D2DEA"/>
    <w:pPr>
      <w:spacing w:after="480"/>
      <w:jc w:val="center"/>
    </w:pPr>
    <w:rPr>
      <w:b/>
      <w:sz w:val="4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1D2DEA"/>
    <w:rPr>
      <w:rFonts w:ascii="Times New Roman" w:eastAsia="Times New Roman" w:hAnsi="Times New Roman" w:cs="Times New Roman"/>
      <w:b/>
      <w:sz w:val="40"/>
      <w:szCs w:val="20"/>
    </w:rPr>
  </w:style>
  <w:style w:type="paragraph" w:customStyle="1" w:styleId="databaseformattingfix">
    <w:name w:val="databaseformattingfix"/>
    <w:basedOn w:val="Normal"/>
    <w:rsid w:val="001D2DEA"/>
    <w:pPr>
      <w:spacing w:before="100" w:beforeAutospacing="1" w:after="100" w:afterAutospacing="1"/>
    </w:pPr>
    <w:rPr>
      <w:lang w:val="en-US"/>
    </w:rPr>
  </w:style>
  <w:style w:type="character" w:customStyle="1" w:styleId="longtext">
    <w:name w:val="long_text"/>
    <w:basedOn w:val="DefaultParagraphFont"/>
    <w:rsid w:val="00060E7C"/>
  </w:style>
  <w:style w:type="paragraph" w:styleId="Caption">
    <w:name w:val="caption"/>
    <w:basedOn w:val="Normal"/>
    <w:next w:val="Normal"/>
    <w:uiPriority w:val="35"/>
    <w:unhideWhenUsed/>
    <w:qFormat/>
    <w:rsid w:val="00060E7C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060E7C"/>
  </w:style>
  <w:style w:type="character" w:customStyle="1" w:styleId="shorttext">
    <w:name w:val="short_text"/>
    <w:basedOn w:val="DefaultParagraphFont"/>
    <w:rsid w:val="00060E7C"/>
  </w:style>
  <w:style w:type="paragraph" w:styleId="Bibliography">
    <w:name w:val="Bibliography"/>
    <w:basedOn w:val="Normal"/>
    <w:next w:val="Normal"/>
    <w:uiPriority w:val="37"/>
    <w:unhideWhenUsed/>
    <w:rsid w:val="00060E7C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pl">
    <w:name w:val="pl"/>
    <w:basedOn w:val="Normal"/>
    <w:rsid w:val="00060E7C"/>
    <w:pPr>
      <w:spacing w:before="100" w:beforeAutospacing="1" w:after="100" w:afterAutospacing="1"/>
    </w:pPr>
  </w:style>
  <w:style w:type="character" w:customStyle="1" w:styleId="ff2">
    <w:name w:val="ff2"/>
    <w:basedOn w:val="DefaultParagraphFont"/>
    <w:rsid w:val="00060E7C"/>
  </w:style>
  <w:style w:type="character" w:customStyle="1" w:styleId="gt-icon-text">
    <w:name w:val="gt-icon-text"/>
    <w:basedOn w:val="DefaultParagraphFont"/>
    <w:rsid w:val="00060E7C"/>
  </w:style>
  <w:style w:type="character" w:customStyle="1" w:styleId="mediumtext">
    <w:name w:val="medium_text"/>
    <w:basedOn w:val="DefaultParagraphFont"/>
    <w:rsid w:val="00060E7C"/>
  </w:style>
  <w:style w:type="character" w:customStyle="1" w:styleId="documenttype">
    <w:name w:val="documenttype"/>
    <w:rsid w:val="00060E7C"/>
  </w:style>
  <w:style w:type="paragraph" w:styleId="EndnoteText">
    <w:name w:val="endnote text"/>
    <w:basedOn w:val="Normal"/>
    <w:link w:val="EndnoteTextChar"/>
    <w:uiPriority w:val="99"/>
    <w:semiHidden/>
    <w:unhideWhenUsed/>
    <w:rsid w:val="005E58B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8B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8B1"/>
    <w:rPr>
      <w:vertAlign w:val="superscript"/>
    </w:rPr>
  </w:style>
  <w:style w:type="character" w:customStyle="1" w:styleId="journalname">
    <w:name w:val="journalname"/>
    <w:basedOn w:val="DefaultParagraphFont"/>
    <w:rsid w:val="001E75DD"/>
  </w:style>
  <w:style w:type="character" w:customStyle="1" w:styleId="volume">
    <w:name w:val="volume"/>
    <w:basedOn w:val="DefaultParagraphFont"/>
    <w:rsid w:val="001E75DD"/>
  </w:style>
  <w:style w:type="character" w:customStyle="1" w:styleId="issue">
    <w:name w:val="issue"/>
    <w:basedOn w:val="DefaultParagraphFont"/>
    <w:rsid w:val="001E75DD"/>
  </w:style>
  <w:style w:type="character" w:customStyle="1" w:styleId="year">
    <w:name w:val="year"/>
    <w:basedOn w:val="DefaultParagraphFont"/>
    <w:rsid w:val="001E75DD"/>
  </w:style>
  <w:style w:type="paragraph" w:customStyle="1" w:styleId="fititle">
    <w:name w:val="fititle"/>
    <w:basedOn w:val="Normal"/>
    <w:rsid w:val="001E75DD"/>
    <w:pPr>
      <w:spacing w:before="100" w:beforeAutospacing="1" w:after="100" w:afterAutospacing="1"/>
    </w:pPr>
    <w:rPr>
      <w:lang w:val="en-US"/>
    </w:rPr>
  </w:style>
  <w:style w:type="paragraph" w:customStyle="1" w:styleId="cap">
    <w:name w:val="cap"/>
    <w:basedOn w:val="Normal"/>
    <w:rsid w:val="001E75DD"/>
    <w:pPr>
      <w:spacing w:before="100" w:beforeAutospacing="1" w:after="100" w:afterAutospacing="1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5DD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5DD"/>
    <w:pPr>
      <w:spacing w:after="200" w:line="276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5DD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5DD"/>
    <w:rPr>
      <w:b/>
      <w:bCs/>
    </w:rPr>
  </w:style>
  <w:style w:type="character" w:customStyle="1" w:styleId="Heading4Char">
    <w:name w:val="Heading 4 Char"/>
    <w:basedOn w:val="DefaultParagraphFont"/>
    <w:link w:val="Heading4"/>
    <w:rsid w:val="00AD0758"/>
    <w:rPr>
      <w:rFonts w:ascii="Times New Roman" w:eastAsia="Times New Roman" w:hAnsi="Times New Roman" w:cs="Times New Roman"/>
      <w:b/>
      <w:i/>
      <w:snapToGrid w:val="0"/>
      <w:sz w:val="24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0758"/>
  </w:style>
  <w:style w:type="table" w:styleId="PlainTable2">
    <w:name w:val="Plain Table 2"/>
    <w:basedOn w:val="TableNormal"/>
    <w:uiPriority w:val="42"/>
    <w:rsid w:val="008A6BE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8F-4955-9435-FFD1A7182D7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58F-4955-9435-FFD1A7182D7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58F-4955-9435-FFD1A7182D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891894416"/>
        <c:axId val="-891891152"/>
      </c:barChart>
      <c:catAx>
        <c:axId val="-891894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1152"/>
        <c:crosses val="autoZero"/>
        <c:auto val="1"/>
        <c:lblAlgn val="ctr"/>
        <c:lblOffset val="100"/>
        <c:noMultiLvlLbl val="0"/>
      </c:catAx>
      <c:valAx>
        <c:axId val="-891891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4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BB85E-6FE1-477B-B790-A1F1080F7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AZHANI BINTI ABD. MANAF</cp:lastModifiedBy>
  <cp:revision>2</cp:revision>
  <cp:lastPrinted>2013-12-12T03:42:00Z</cp:lastPrinted>
  <dcterms:created xsi:type="dcterms:W3CDTF">2021-08-30T07:02:00Z</dcterms:created>
  <dcterms:modified xsi:type="dcterms:W3CDTF">2021-08-30T07:02:00Z</dcterms:modified>
</cp:coreProperties>
</file>